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147E5" w14:textId="77777777" w:rsidR="0095416A" w:rsidRDefault="0095416A" w:rsidP="0095416A">
      <w:r>
        <w:t>clear all</w:t>
      </w:r>
    </w:p>
    <w:p w14:paraId="36701414" w14:textId="77777777" w:rsidR="0095416A" w:rsidRDefault="0095416A" w:rsidP="0095416A">
      <w:r>
        <w:t>%%</w:t>
      </w:r>
      <w:proofErr w:type="gramStart"/>
      <w:r>
        <w:t>%  Section</w:t>
      </w:r>
      <w:proofErr w:type="gramEnd"/>
      <w:r>
        <w:t xml:space="preserve"> 1 :  User defined parameters</w:t>
      </w:r>
    </w:p>
    <w:p w14:paraId="04BF0EB9" w14:textId="77777777" w:rsidR="0095416A" w:rsidRDefault="0095416A" w:rsidP="0095416A">
      <w:proofErr w:type="spellStart"/>
      <w:r>
        <w:t>filname</w:t>
      </w:r>
      <w:proofErr w:type="spellEnd"/>
      <w:r>
        <w:t>="D:\krish programs\Spots in tracks statistics.csv";</w:t>
      </w:r>
    </w:p>
    <w:p w14:paraId="30A47F50" w14:textId="77777777" w:rsidR="0095416A" w:rsidRDefault="0095416A" w:rsidP="0095416A">
      <w:proofErr w:type="spellStart"/>
      <w:r>
        <w:t>no_fr</w:t>
      </w:r>
      <w:proofErr w:type="spellEnd"/>
      <w:r>
        <w:t>=4;</w:t>
      </w:r>
    </w:p>
    <w:p w14:paraId="31B4EB11" w14:textId="77777777" w:rsidR="0095416A" w:rsidRDefault="0095416A" w:rsidP="0095416A">
      <w:proofErr w:type="spellStart"/>
      <w:r>
        <w:t>threshold_time</w:t>
      </w:r>
      <w:proofErr w:type="spellEnd"/>
      <w:r>
        <w:t>=5;</w:t>
      </w:r>
    </w:p>
    <w:p w14:paraId="04AABE33" w14:textId="77777777" w:rsidR="0095416A" w:rsidRDefault="0095416A" w:rsidP="0095416A">
      <w:proofErr w:type="spellStart"/>
      <w:r>
        <w:t>thresh_dist</w:t>
      </w:r>
      <w:proofErr w:type="spellEnd"/>
      <w:r>
        <w:t xml:space="preserve">=0.15; </w:t>
      </w:r>
    </w:p>
    <w:p w14:paraId="254F67E5" w14:textId="77777777" w:rsidR="0095416A" w:rsidRDefault="0095416A" w:rsidP="0095416A">
      <w:proofErr w:type="spellStart"/>
      <w:r>
        <w:t>threshold_vel</w:t>
      </w:r>
      <w:proofErr w:type="spellEnd"/>
      <w:r>
        <w:t>=0.15;</w:t>
      </w:r>
    </w:p>
    <w:p w14:paraId="72518CF6" w14:textId="77777777" w:rsidR="0095416A" w:rsidRDefault="0095416A" w:rsidP="0095416A">
      <w:r>
        <w:t>%%%% Section 2: Main program</w:t>
      </w:r>
    </w:p>
    <w:p w14:paraId="3D99B23A" w14:textId="77777777" w:rsidR="0095416A" w:rsidRDefault="0095416A" w:rsidP="0095416A"/>
    <w:p w14:paraId="4C573476" w14:textId="77777777" w:rsidR="0095416A" w:rsidRDefault="0095416A" w:rsidP="0095416A">
      <w:proofErr w:type="spellStart"/>
      <w:r>
        <w:t>compiled_run_len</w:t>
      </w:r>
      <w:proofErr w:type="spellEnd"/>
      <w:proofErr w:type="gramStart"/>
      <w:r>
        <w:t>=[</w:t>
      </w:r>
      <w:proofErr w:type="gramEnd"/>
      <w:r>
        <w:t>];</w:t>
      </w:r>
    </w:p>
    <w:p w14:paraId="48846118" w14:textId="77777777" w:rsidR="0095416A" w:rsidRDefault="0095416A" w:rsidP="0095416A">
      <w:proofErr w:type="spellStart"/>
      <w:r>
        <w:t>compiled_lengthpause</w:t>
      </w:r>
      <w:proofErr w:type="spellEnd"/>
      <w:proofErr w:type="gramStart"/>
      <w:r>
        <w:t>=[</w:t>
      </w:r>
      <w:proofErr w:type="gramEnd"/>
      <w:r>
        <w:t>];</w:t>
      </w:r>
    </w:p>
    <w:p w14:paraId="198DA179" w14:textId="77777777" w:rsidR="0095416A" w:rsidRDefault="0095416A" w:rsidP="0095416A">
      <w:proofErr w:type="spellStart"/>
      <w:r>
        <w:t>compiled_lengthruns</w:t>
      </w:r>
      <w:proofErr w:type="spellEnd"/>
      <w:proofErr w:type="gramStart"/>
      <w:r>
        <w:t>=[</w:t>
      </w:r>
      <w:proofErr w:type="gramEnd"/>
      <w:r>
        <w:t>];</w:t>
      </w:r>
      <w:bookmarkStart w:id="0" w:name="_GoBack"/>
      <w:bookmarkEnd w:id="0"/>
    </w:p>
    <w:p w14:paraId="69786AEF" w14:textId="77777777" w:rsidR="0095416A" w:rsidRDefault="0095416A" w:rsidP="0095416A">
      <w:proofErr w:type="spellStart"/>
      <w:r>
        <w:t>compiled_vel</w:t>
      </w:r>
      <w:proofErr w:type="spellEnd"/>
      <w:proofErr w:type="gramStart"/>
      <w:r>
        <w:t>=[</w:t>
      </w:r>
      <w:proofErr w:type="gramEnd"/>
      <w:r>
        <w:t>];</w:t>
      </w:r>
    </w:p>
    <w:p w14:paraId="4BAB33B5" w14:textId="77777777" w:rsidR="0095416A" w:rsidRDefault="0095416A" w:rsidP="0095416A">
      <w:proofErr w:type="spellStart"/>
      <w:r>
        <w:t>for_print</w:t>
      </w:r>
      <w:proofErr w:type="spellEnd"/>
      <w:proofErr w:type="gramStart"/>
      <w:r>
        <w:t>=[</w:t>
      </w:r>
      <w:proofErr w:type="gramEnd"/>
      <w:r>
        <w:t>];</w:t>
      </w:r>
    </w:p>
    <w:p w14:paraId="01EB7B47" w14:textId="77777777" w:rsidR="0095416A" w:rsidRDefault="0095416A" w:rsidP="0095416A">
      <w:proofErr w:type="spellStart"/>
      <w:r>
        <w:t>final_msd</w:t>
      </w:r>
      <w:proofErr w:type="spellEnd"/>
      <w:proofErr w:type="gramStart"/>
      <w:r>
        <w:t>=[</w:t>
      </w:r>
      <w:proofErr w:type="gramEnd"/>
      <w:r>
        <w:t>];</w:t>
      </w:r>
    </w:p>
    <w:p w14:paraId="41E50213" w14:textId="77777777" w:rsidR="0095416A" w:rsidRDefault="0095416A" w:rsidP="0095416A">
      <w:proofErr w:type="spellStart"/>
      <w:r>
        <w:t>array_total</w:t>
      </w:r>
      <w:proofErr w:type="spellEnd"/>
      <w:proofErr w:type="gramStart"/>
      <w:r>
        <w:t>=[</w:t>
      </w:r>
      <w:proofErr w:type="gramEnd"/>
      <w:r>
        <w:t>];</w:t>
      </w:r>
    </w:p>
    <w:p w14:paraId="098D5DFD" w14:textId="77777777" w:rsidR="0095416A" w:rsidRDefault="0095416A" w:rsidP="0095416A">
      <w:proofErr w:type="spellStart"/>
      <w:r>
        <w:t>frac_time_motion_final</w:t>
      </w:r>
      <w:proofErr w:type="spellEnd"/>
      <w:proofErr w:type="gramStart"/>
      <w:r>
        <w:t>=[</w:t>
      </w:r>
      <w:proofErr w:type="gramEnd"/>
      <w:r>
        <w:t>];</w:t>
      </w:r>
    </w:p>
    <w:p w14:paraId="0F5B572E" w14:textId="77777777" w:rsidR="0095416A" w:rsidRDefault="0095416A" w:rsidP="0095416A">
      <w:proofErr w:type="spellStart"/>
      <w:r>
        <w:t>frac_change_direct_final</w:t>
      </w:r>
      <w:proofErr w:type="spellEnd"/>
      <w:proofErr w:type="gramStart"/>
      <w:r>
        <w:t>=[</w:t>
      </w:r>
      <w:proofErr w:type="gramEnd"/>
      <w:r>
        <w:t>];</w:t>
      </w:r>
    </w:p>
    <w:p w14:paraId="3E2C2FE4" w14:textId="77777777" w:rsidR="0095416A" w:rsidRDefault="0095416A" w:rsidP="0095416A">
      <w:proofErr w:type="spellStart"/>
      <w:r>
        <w:t>track_vel</w:t>
      </w:r>
      <w:proofErr w:type="spellEnd"/>
      <w:proofErr w:type="gramStart"/>
      <w:r>
        <w:t>=[</w:t>
      </w:r>
      <w:proofErr w:type="gramEnd"/>
      <w:r>
        <w:t>];</w:t>
      </w:r>
    </w:p>
    <w:p w14:paraId="40360FCD" w14:textId="77777777" w:rsidR="0095416A" w:rsidRDefault="0095416A" w:rsidP="0095416A">
      <w:proofErr w:type="spellStart"/>
      <w:r>
        <w:t>duration_final</w:t>
      </w:r>
      <w:proofErr w:type="spellEnd"/>
      <w:proofErr w:type="gramStart"/>
      <w:r>
        <w:t>=[</w:t>
      </w:r>
      <w:proofErr w:type="gramEnd"/>
      <w:r>
        <w:t>];</w:t>
      </w:r>
    </w:p>
    <w:p w14:paraId="7508FA5F" w14:textId="77777777" w:rsidR="0095416A" w:rsidRDefault="0095416A" w:rsidP="0095416A">
      <w:r>
        <w:t>final_msd_array4</w:t>
      </w:r>
      <w:proofErr w:type="gramStart"/>
      <w:r>
        <w:t>=[</w:t>
      </w:r>
      <w:proofErr w:type="gramEnd"/>
      <w:r>
        <w:t>];</w:t>
      </w:r>
    </w:p>
    <w:p w14:paraId="7479F29D" w14:textId="77777777" w:rsidR="0095416A" w:rsidRDefault="0095416A" w:rsidP="0095416A">
      <w:proofErr w:type="spellStart"/>
      <w:r>
        <w:t>compiled_vel</w:t>
      </w:r>
      <w:proofErr w:type="spellEnd"/>
      <w:proofErr w:type="gramStart"/>
      <w:r>
        <w:t>=[</w:t>
      </w:r>
      <w:proofErr w:type="gramEnd"/>
      <w:r>
        <w:t>];</w:t>
      </w:r>
    </w:p>
    <w:p w14:paraId="055D64A7" w14:textId="77777777" w:rsidR="0095416A" w:rsidRDefault="0095416A" w:rsidP="0095416A">
      <w:r>
        <w:t>array_f12</w:t>
      </w:r>
      <w:proofErr w:type="gramStart"/>
      <w:r>
        <w:t>=[</w:t>
      </w:r>
      <w:proofErr w:type="gramEnd"/>
      <w:r>
        <w:t>];</w:t>
      </w:r>
    </w:p>
    <w:p w14:paraId="6AEB18A2" w14:textId="77777777" w:rsidR="0095416A" w:rsidRDefault="0095416A" w:rsidP="0095416A"/>
    <w:p w14:paraId="581CE102" w14:textId="77777777" w:rsidR="0095416A" w:rsidRDefault="0095416A" w:rsidP="0095416A"/>
    <w:p w14:paraId="66F0E1C4" w14:textId="77777777" w:rsidR="0095416A" w:rsidRDefault="0095416A" w:rsidP="0095416A">
      <w:r>
        <w:t xml:space="preserve">opts = </w:t>
      </w:r>
      <w:proofErr w:type="spellStart"/>
      <w:proofErr w:type="gramStart"/>
      <w:r>
        <w:t>delimitedTextImportOptions</w:t>
      </w:r>
      <w:proofErr w:type="spellEnd"/>
      <w:r>
        <w:t>(</w:t>
      </w:r>
      <w:proofErr w:type="gramEnd"/>
      <w:r>
        <w:t>"</w:t>
      </w:r>
      <w:proofErr w:type="spellStart"/>
      <w:r>
        <w:t>NumVariables</w:t>
      </w:r>
      <w:proofErr w:type="spellEnd"/>
      <w:r>
        <w:t>", 21);</w:t>
      </w:r>
    </w:p>
    <w:p w14:paraId="42120674" w14:textId="77777777" w:rsidR="0095416A" w:rsidRDefault="0095416A" w:rsidP="0095416A">
      <w:proofErr w:type="spellStart"/>
      <w:proofErr w:type="gramStart"/>
      <w:r>
        <w:t>opts.DataLines</w:t>
      </w:r>
      <w:proofErr w:type="spellEnd"/>
      <w:proofErr w:type="gramEnd"/>
      <w:r>
        <w:t xml:space="preserve"> = [1, Inf];</w:t>
      </w:r>
    </w:p>
    <w:p w14:paraId="488E5958" w14:textId="77777777" w:rsidR="0095416A" w:rsidRDefault="0095416A" w:rsidP="0095416A">
      <w:proofErr w:type="spellStart"/>
      <w:proofErr w:type="gramStart"/>
      <w:r>
        <w:t>opts.Delimiter</w:t>
      </w:r>
      <w:proofErr w:type="spellEnd"/>
      <w:proofErr w:type="gramEnd"/>
      <w:r>
        <w:t xml:space="preserve"> = ",";</w:t>
      </w:r>
    </w:p>
    <w:p w14:paraId="18067092" w14:textId="77777777" w:rsidR="0095416A" w:rsidRDefault="0095416A" w:rsidP="0095416A">
      <w:proofErr w:type="spellStart"/>
      <w:r>
        <w:t>opts.VariableNames</w:t>
      </w:r>
      <w:proofErr w:type="spellEnd"/>
      <w:r>
        <w:t xml:space="preserve"> = ["Label", "ID", "TRACK_ID", "QUALITY", "POSITION_X", "POSITION_Y", "POSITION_Z", "POSITION_T", "FRAME", "RADIUS", "VISIBILITY", "MANUAL_COLOR", "MEAN_INTENSITY", "MEDIAN_INTENSITY", "MIN_INTENSITY", "MAX_INTENSITY", "TOTAL_INTENSITY", "STANDARD_DEVIATION", "ESTIMATED_DIAMETER", "CONTRAST", "SNR"];</w:t>
      </w:r>
    </w:p>
    <w:p w14:paraId="4A193E38" w14:textId="77777777" w:rsidR="0095416A" w:rsidRDefault="0095416A" w:rsidP="0095416A">
      <w:proofErr w:type="spellStart"/>
      <w:r>
        <w:t>opts.VariableTypes</w:t>
      </w:r>
      <w:proofErr w:type="spellEnd"/>
      <w:r>
        <w:t xml:space="preserve"> = ["double", "double", "double", "double", "double", "double", "double", "double", "double", "double", "double", "double", "double", "double", "double", "double", "double", "double", "double", "double", "double"];</w:t>
      </w:r>
    </w:p>
    <w:p w14:paraId="4574D87D" w14:textId="77777777" w:rsidR="0095416A" w:rsidRDefault="0095416A" w:rsidP="0095416A">
      <w:proofErr w:type="spellStart"/>
      <w:proofErr w:type="gramStart"/>
      <w:r>
        <w:t>opts.ExtraColumnsRule</w:t>
      </w:r>
      <w:proofErr w:type="spellEnd"/>
      <w:proofErr w:type="gramEnd"/>
      <w:r>
        <w:t xml:space="preserve"> = "ignore";</w:t>
      </w:r>
    </w:p>
    <w:p w14:paraId="2EA20DB3" w14:textId="77777777" w:rsidR="0095416A" w:rsidRDefault="0095416A" w:rsidP="0095416A">
      <w:proofErr w:type="spellStart"/>
      <w:proofErr w:type="gramStart"/>
      <w:r>
        <w:t>opts.EmptyLineRule</w:t>
      </w:r>
      <w:proofErr w:type="spellEnd"/>
      <w:proofErr w:type="gramEnd"/>
      <w:r>
        <w:t xml:space="preserve"> = "read";</w:t>
      </w:r>
    </w:p>
    <w:p w14:paraId="19F46126" w14:textId="77777777" w:rsidR="0095416A" w:rsidRDefault="0095416A" w:rsidP="0095416A">
      <w:r>
        <w:t xml:space="preserve">opts = </w:t>
      </w:r>
      <w:proofErr w:type="spellStart"/>
      <w:proofErr w:type="gramStart"/>
      <w:r>
        <w:t>setvaropts</w:t>
      </w:r>
      <w:proofErr w:type="spellEnd"/>
      <w:r>
        <w:t>(</w:t>
      </w:r>
      <w:proofErr w:type="gramEnd"/>
      <w:r>
        <w:t>opts, "Label", "</w:t>
      </w:r>
      <w:proofErr w:type="spellStart"/>
      <w:r>
        <w:t>TrimNonNumeric</w:t>
      </w:r>
      <w:proofErr w:type="spellEnd"/>
      <w:r>
        <w:t>", true);</w:t>
      </w:r>
    </w:p>
    <w:p w14:paraId="4F3FAF78" w14:textId="77777777" w:rsidR="0095416A" w:rsidRDefault="0095416A" w:rsidP="0095416A">
      <w:r>
        <w:t xml:space="preserve">opts = </w:t>
      </w:r>
      <w:proofErr w:type="spellStart"/>
      <w:proofErr w:type="gramStart"/>
      <w:r>
        <w:t>setvaropts</w:t>
      </w:r>
      <w:proofErr w:type="spellEnd"/>
      <w:r>
        <w:t>(</w:t>
      </w:r>
      <w:proofErr w:type="gramEnd"/>
      <w:r>
        <w:t>opts, "Label", "</w:t>
      </w:r>
      <w:proofErr w:type="spellStart"/>
      <w:r>
        <w:t>ThousandsSeparator</w:t>
      </w:r>
      <w:proofErr w:type="spellEnd"/>
      <w:r>
        <w:t>", ",");</w:t>
      </w:r>
    </w:p>
    <w:p w14:paraId="593B5F11" w14:textId="77777777" w:rsidR="0095416A" w:rsidRDefault="0095416A" w:rsidP="0095416A"/>
    <w:p w14:paraId="55BAEC29" w14:textId="77777777" w:rsidR="0095416A" w:rsidRDefault="0095416A" w:rsidP="0095416A"/>
    <w:p w14:paraId="7F02CAB1" w14:textId="77777777" w:rsidR="0095416A" w:rsidRDefault="0095416A" w:rsidP="0095416A">
      <w:proofErr w:type="spellStart"/>
      <w:r>
        <w:t>data_table</w:t>
      </w:r>
      <w:proofErr w:type="spellEnd"/>
      <w:r>
        <w:t xml:space="preserve"> = </w:t>
      </w:r>
      <w:proofErr w:type="spellStart"/>
      <w:proofErr w:type="gramStart"/>
      <w:r>
        <w:t>readtable</w:t>
      </w:r>
      <w:proofErr w:type="spellEnd"/>
      <w:r>
        <w:t>(</w:t>
      </w:r>
      <w:proofErr w:type="spellStart"/>
      <w:proofErr w:type="gramEnd"/>
      <w:r>
        <w:t>filname</w:t>
      </w:r>
      <w:proofErr w:type="spellEnd"/>
      <w:r>
        <w:t>, opts);</w:t>
      </w:r>
    </w:p>
    <w:p w14:paraId="2926D46D" w14:textId="77777777" w:rsidR="0095416A" w:rsidRDefault="0095416A" w:rsidP="0095416A">
      <w:r>
        <w:t>clear opts</w:t>
      </w:r>
    </w:p>
    <w:p w14:paraId="51B01145" w14:textId="77777777" w:rsidR="0095416A" w:rsidRDefault="0095416A" w:rsidP="0095416A">
      <w:proofErr w:type="spellStart"/>
      <w:r>
        <w:lastRenderedPageBreak/>
        <w:t>traj_no</w:t>
      </w:r>
      <w:proofErr w:type="spellEnd"/>
      <w:r>
        <w:t>=table2array(</w:t>
      </w:r>
      <w:proofErr w:type="spellStart"/>
      <w:r>
        <w:t>data_table</w:t>
      </w:r>
      <w:proofErr w:type="spellEnd"/>
      <w:proofErr w:type="gramStart"/>
      <w:r>
        <w:t>(:,</w:t>
      </w:r>
      <w:proofErr w:type="gramEnd"/>
      <w:r>
        <w:t xml:space="preserve">3));  </w:t>
      </w:r>
    </w:p>
    <w:p w14:paraId="6A935C54" w14:textId="77777777" w:rsidR="0095416A" w:rsidRDefault="0095416A" w:rsidP="0095416A">
      <w:r>
        <w:t>x=table2array(</w:t>
      </w:r>
      <w:proofErr w:type="spellStart"/>
      <w:r>
        <w:t>data_table</w:t>
      </w:r>
      <w:proofErr w:type="spellEnd"/>
      <w:proofErr w:type="gramStart"/>
      <w:r>
        <w:t>(:,</w:t>
      </w:r>
      <w:proofErr w:type="gramEnd"/>
      <w:r>
        <w:t>5));</w:t>
      </w:r>
    </w:p>
    <w:p w14:paraId="324A01AC" w14:textId="77777777" w:rsidR="0095416A" w:rsidRDefault="0095416A" w:rsidP="0095416A">
      <w:r>
        <w:t>y=table2array(</w:t>
      </w:r>
      <w:proofErr w:type="spellStart"/>
      <w:r>
        <w:t>data_table</w:t>
      </w:r>
      <w:proofErr w:type="spellEnd"/>
      <w:proofErr w:type="gramStart"/>
      <w:r>
        <w:t>(:,</w:t>
      </w:r>
      <w:proofErr w:type="gramEnd"/>
      <w:r>
        <w:t>6));</w:t>
      </w:r>
    </w:p>
    <w:p w14:paraId="5C2EE053" w14:textId="77777777" w:rsidR="0095416A" w:rsidRDefault="0095416A" w:rsidP="0095416A">
      <w:r>
        <w:t>t=table2array(</w:t>
      </w:r>
      <w:proofErr w:type="spellStart"/>
      <w:r>
        <w:t>data_table</w:t>
      </w:r>
      <w:proofErr w:type="spellEnd"/>
      <w:proofErr w:type="gramStart"/>
      <w:r>
        <w:t>(:,</w:t>
      </w:r>
      <w:proofErr w:type="gramEnd"/>
      <w:r>
        <w:t>8));</w:t>
      </w:r>
    </w:p>
    <w:p w14:paraId="0D60BCE0" w14:textId="77777777" w:rsidR="0095416A" w:rsidRDefault="0095416A" w:rsidP="0095416A">
      <w:proofErr w:type="spellStart"/>
      <w:r>
        <w:t>traj_no</w:t>
      </w:r>
      <w:proofErr w:type="spellEnd"/>
      <w:r>
        <w:t>=[</w:t>
      </w:r>
      <w:proofErr w:type="spellStart"/>
      <w:r>
        <w:t>traj_</w:t>
      </w:r>
      <w:proofErr w:type="gramStart"/>
      <w:r>
        <w:t>no;nan</w:t>
      </w:r>
      <w:proofErr w:type="spellEnd"/>
      <w:proofErr w:type="gramEnd"/>
      <w:r>
        <w:t>];</w:t>
      </w:r>
    </w:p>
    <w:p w14:paraId="533AA65B" w14:textId="77777777" w:rsidR="0095416A" w:rsidRDefault="0095416A" w:rsidP="0095416A">
      <w:r>
        <w:t>x=[</w:t>
      </w:r>
      <w:proofErr w:type="spellStart"/>
      <w:proofErr w:type="gramStart"/>
      <w:r>
        <w:t>x;nan</w:t>
      </w:r>
      <w:proofErr w:type="spellEnd"/>
      <w:proofErr w:type="gramEnd"/>
      <w:r>
        <w:t>];</w:t>
      </w:r>
    </w:p>
    <w:p w14:paraId="0C0CC7C1" w14:textId="77777777" w:rsidR="0095416A" w:rsidRDefault="0095416A" w:rsidP="0095416A">
      <w:r>
        <w:t>y=[</w:t>
      </w:r>
      <w:proofErr w:type="spellStart"/>
      <w:proofErr w:type="gramStart"/>
      <w:r>
        <w:t>y;nan</w:t>
      </w:r>
      <w:proofErr w:type="spellEnd"/>
      <w:proofErr w:type="gramEnd"/>
      <w:r>
        <w:t>];</w:t>
      </w:r>
    </w:p>
    <w:p w14:paraId="6157F0A8" w14:textId="77777777" w:rsidR="0095416A" w:rsidRDefault="0095416A" w:rsidP="0095416A">
      <w:r>
        <w:t>t=[</w:t>
      </w:r>
      <w:proofErr w:type="spellStart"/>
      <w:proofErr w:type="gramStart"/>
      <w:r>
        <w:t>t;nan</w:t>
      </w:r>
      <w:proofErr w:type="spellEnd"/>
      <w:proofErr w:type="gramEnd"/>
      <w:r>
        <w:t>];</w:t>
      </w:r>
    </w:p>
    <w:p w14:paraId="05B84A0E" w14:textId="77777777" w:rsidR="0095416A" w:rsidRDefault="0095416A" w:rsidP="0095416A">
      <w:proofErr w:type="spellStart"/>
      <w:r>
        <w:t>total_rows</w:t>
      </w:r>
      <w:proofErr w:type="spellEnd"/>
      <w:r>
        <w:t>=size(x,1);</w:t>
      </w:r>
    </w:p>
    <w:p w14:paraId="09FDB994" w14:textId="77777777" w:rsidR="0095416A" w:rsidRDefault="0095416A" w:rsidP="0095416A">
      <w:r>
        <w:t>xp1=</w:t>
      </w:r>
      <w:proofErr w:type="gramStart"/>
      <w:r>
        <w:t>x(</w:t>
      </w:r>
      <w:proofErr w:type="gramEnd"/>
      <w:r>
        <w:t>2);</w:t>
      </w:r>
    </w:p>
    <w:p w14:paraId="65C528F9" w14:textId="77777777" w:rsidR="0095416A" w:rsidRDefault="0095416A" w:rsidP="0095416A">
      <w:r>
        <w:t>yp1=</w:t>
      </w:r>
      <w:proofErr w:type="gramStart"/>
      <w:r>
        <w:t>y(</w:t>
      </w:r>
      <w:proofErr w:type="gramEnd"/>
      <w:r>
        <w:t>2);</w:t>
      </w:r>
    </w:p>
    <w:p w14:paraId="57C1B9DD" w14:textId="77777777" w:rsidR="0095416A" w:rsidRDefault="0095416A" w:rsidP="0095416A">
      <w:r>
        <w:t>tp1=</w:t>
      </w:r>
      <w:proofErr w:type="gramStart"/>
      <w:r>
        <w:t>t(</w:t>
      </w:r>
      <w:proofErr w:type="gramEnd"/>
      <w:r>
        <w:t>2);</w:t>
      </w:r>
    </w:p>
    <w:p w14:paraId="3E043238" w14:textId="77777777" w:rsidR="0095416A" w:rsidRDefault="0095416A" w:rsidP="0095416A">
      <w:r>
        <w:t>frame1=</w:t>
      </w:r>
      <w:proofErr w:type="spellStart"/>
      <w:r>
        <w:t>traj_</w:t>
      </w:r>
      <w:proofErr w:type="gramStart"/>
      <w:r>
        <w:t>no</w:t>
      </w:r>
      <w:proofErr w:type="spellEnd"/>
      <w:r>
        <w:t>(</w:t>
      </w:r>
      <w:proofErr w:type="gramEnd"/>
      <w:r>
        <w:t>2);</w:t>
      </w:r>
    </w:p>
    <w:p w14:paraId="42076D81" w14:textId="77777777" w:rsidR="0095416A" w:rsidRDefault="0095416A" w:rsidP="0095416A">
      <w:r>
        <w:t xml:space="preserve"> </w:t>
      </w:r>
      <w:proofErr w:type="spellStart"/>
      <w:r>
        <w:t>final_pause</w:t>
      </w:r>
      <w:proofErr w:type="spellEnd"/>
      <w:proofErr w:type="gramStart"/>
      <w:r>
        <w:t>=[</w:t>
      </w:r>
      <w:proofErr w:type="gramEnd"/>
      <w:r>
        <w:t>];</w:t>
      </w:r>
    </w:p>
    <w:p w14:paraId="3200BB91" w14:textId="77777777" w:rsidR="0095416A" w:rsidRDefault="0095416A" w:rsidP="0095416A">
      <w:proofErr w:type="spellStart"/>
      <w:r>
        <w:t>array_total</w:t>
      </w:r>
      <w:proofErr w:type="spellEnd"/>
      <w:proofErr w:type="gramStart"/>
      <w:r>
        <w:t>=[</w:t>
      </w:r>
      <w:proofErr w:type="gramEnd"/>
      <w:r>
        <w:t>];</w:t>
      </w:r>
    </w:p>
    <w:p w14:paraId="61286B03" w14:textId="77777777" w:rsidR="0095416A" w:rsidRDefault="0095416A" w:rsidP="0095416A">
      <w:r>
        <w:t xml:space="preserve">for </w:t>
      </w:r>
      <w:proofErr w:type="spellStart"/>
      <w:r>
        <w:t>sta</w:t>
      </w:r>
      <w:proofErr w:type="spellEnd"/>
      <w:r>
        <w:t>=</w:t>
      </w:r>
      <w:proofErr w:type="gramStart"/>
      <w:r>
        <w:t>3:total</w:t>
      </w:r>
      <w:proofErr w:type="gramEnd"/>
      <w:r>
        <w:t>_rows</w:t>
      </w:r>
    </w:p>
    <w:p w14:paraId="669E3AEA" w14:textId="77777777" w:rsidR="0095416A" w:rsidRDefault="0095416A" w:rsidP="0095416A">
      <w:r>
        <w:t xml:space="preserve">    </w:t>
      </w:r>
      <w:proofErr w:type="spellStart"/>
      <w:r>
        <w:t>array_f</w:t>
      </w:r>
      <w:proofErr w:type="spellEnd"/>
      <w:proofErr w:type="gramStart"/>
      <w:r>
        <w:t>=[</w:t>
      </w:r>
      <w:proofErr w:type="gramEnd"/>
      <w:r>
        <w:t>];</w:t>
      </w:r>
    </w:p>
    <w:p w14:paraId="5F470144" w14:textId="77777777" w:rsidR="0095416A" w:rsidRDefault="0095416A" w:rsidP="0095416A">
      <w:r>
        <w:t xml:space="preserve">    frame2=</w:t>
      </w:r>
      <w:proofErr w:type="spellStart"/>
      <w:r>
        <w:t>traj_no</w:t>
      </w:r>
      <w:proofErr w:type="spellEnd"/>
      <w:r>
        <w:t>(</w:t>
      </w:r>
      <w:proofErr w:type="spellStart"/>
      <w:r>
        <w:t>sta</w:t>
      </w:r>
      <w:proofErr w:type="spellEnd"/>
      <w:r>
        <w:t>);</w:t>
      </w:r>
    </w:p>
    <w:p w14:paraId="42087AE0" w14:textId="77777777" w:rsidR="0095416A" w:rsidRDefault="0095416A" w:rsidP="0095416A">
      <w:r>
        <w:t xml:space="preserve">  if frame1==frame2</w:t>
      </w:r>
    </w:p>
    <w:p w14:paraId="5A5EAFCD" w14:textId="77777777" w:rsidR="0095416A" w:rsidRDefault="0095416A" w:rsidP="0095416A">
      <w:r>
        <w:t xml:space="preserve">       xp1</w:t>
      </w:r>
      <w:proofErr w:type="gramStart"/>
      <w:r>
        <w:t>=[</w:t>
      </w:r>
      <w:proofErr w:type="gramEnd"/>
      <w:r>
        <w:t>xp1 x(</w:t>
      </w:r>
      <w:proofErr w:type="spellStart"/>
      <w:r>
        <w:t>sta</w:t>
      </w:r>
      <w:proofErr w:type="spellEnd"/>
      <w:r>
        <w:t>)];</w:t>
      </w:r>
    </w:p>
    <w:p w14:paraId="7D8B2FCC" w14:textId="77777777" w:rsidR="0095416A" w:rsidRDefault="0095416A" w:rsidP="0095416A">
      <w:r>
        <w:t xml:space="preserve">       yp1</w:t>
      </w:r>
      <w:proofErr w:type="gramStart"/>
      <w:r>
        <w:t>=[</w:t>
      </w:r>
      <w:proofErr w:type="gramEnd"/>
      <w:r>
        <w:t>yp1 y(</w:t>
      </w:r>
      <w:proofErr w:type="spellStart"/>
      <w:r>
        <w:t>sta</w:t>
      </w:r>
      <w:proofErr w:type="spellEnd"/>
      <w:r>
        <w:t>)];</w:t>
      </w:r>
    </w:p>
    <w:p w14:paraId="5FB5ADA1" w14:textId="77777777" w:rsidR="0095416A" w:rsidRDefault="0095416A" w:rsidP="0095416A">
      <w:r>
        <w:t xml:space="preserve">       tp1</w:t>
      </w:r>
      <w:proofErr w:type="gramStart"/>
      <w:r>
        <w:t>=[</w:t>
      </w:r>
      <w:proofErr w:type="gramEnd"/>
      <w:r>
        <w:t>tp1 t(</w:t>
      </w:r>
      <w:proofErr w:type="spellStart"/>
      <w:r>
        <w:t>sta</w:t>
      </w:r>
      <w:proofErr w:type="spellEnd"/>
      <w:r>
        <w:t>)];</w:t>
      </w:r>
    </w:p>
    <w:p w14:paraId="57D2D187" w14:textId="77777777" w:rsidR="0095416A" w:rsidRDefault="0095416A" w:rsidP="0095416A">
      <w:r>
        <w:t xml:space="preserve">       frame1=</w:t>
      </w:r>
      <w:proofErr w:type="spellStart"/>
      <w:r>
        <w:t>traj_no</w:t>
      </w:r>
      <w:proofErr w:type="spellEnd"/>
      <w:r>
        <w:t>(</w:t>
      </w:r>
      <w:proofErr w:type="spellStart"/>
      <w:r>
        <w:t>sta</w:t>
      </w:r>
      <w:proofErr w:type="spellEnd"/>
      <w:r>
        <w:t>);</w:t>
      </w:r>
    </w:p>
    <w:p w14:paraId="4DBD124A" w14:textId="77777777" w:rsidR="0095416A" w:rsidRDefault="0095416A" w:rsidP="0095416A">
      <w:r>
        <w:t xml:space="preserve">  else  </w:t>
      </w:r>
    </w:p>
    <w:p w14:paraId="69739073" w14:textId="77777777" w:rsidR="0095416A" w:rsidRDefault="0095416A" w:rsidP="0095416A">
      <w:r>
        <w:t xml:space="preserve">       </w:t>
      </w:r>
      <w:proofErr w:type="spellStart"/>
      <w:r>
        <w:t>array_final</w:t>
      </w:r>
      <w:proofErr w:type="spellEnd"/>
      <w:proofErr w:type="gramStart"/>
      <w:r>
        <w:t>=[</w:t>
      </w:r>
      <w:proofErr w:type="gramEnd"/>
      <w:r>
        <w:t>tp1' xp1' yp1'];</w:t>
      </w:r>
    </w:p>
    <w:p w14:paraId="11797761" w14:textId="77777777" w:rsidR="0095416A" w:rsidRDefault="0095416A" w:rsidP="0095416A">
      <w:r>
        <w:t xml:space="preserve">       array_f3=sort(</w:t>
      </w:r>
      <w:proofErr w:type="spellStart"/>
      <w:r>
        <w:t>array_final</w:t>
      </w:r>
      <w:proofErr w:type="spellEnd"/>
      <w:r>
        <w:t>);</w:t>
      </w:r>
    </w:p>
    <w:p w14:paraId="7BE5716B" w14:textId="77777777" w:rsidR="0095416A" w:rsidRDefault="0095416A" w:rsidP="0095416A">
      <w:r>
        <w:t xml:space="preserve">       array_f2=array_f3(1:no_</w:t>
      </w:r>
      <w:proofErr w:type="gramStart"/>
      <w:r>
        <w:t>fr:end</w:t>
      </w:r>
      <w:proofErr w:type="gramEnd"/>
      <w:r>
        <w:t>,:);</w:t>
      </w:r>
    </w:p>
    <w:p w14:paraId="2C3D0404" w14:textId="77777777" w:rsidR="0095416A" w:rsidRDefault="0095416A" w:rsidP="0095416A">
      <w:r>
        <w:t xml:space="preserve">       array_f4=array_f2(1:(end-1</w:t>
      </w:r>
      <w:proofErr w:type="gramStart"/>
      <w:r>
        <w:t>),:)</w:t>
      </w:r>
      <w:proofErr w:type="gramEnd"/>
      <w:r>
        <w:t>;</w:t>
      </w:r>
    </w:p>
    <w:p w14:paraId="3BCFE7E4" w14:textId="77777777" w:rsidR="0095416A" w:rsidRDefault="0095416A" w:rsidP="0095416A">
      <w:r>
        <w:t xml:space="preserve">       array_f5=array_f2(</w:t>
      </w:r>
      <w:proofErr w:type="gramStart"/>
      <w:r>
        <w:t>2:end</w:t>
      </w:r>
      <w:proofErr w:type="gramEnd"/>
      <w:r>
        <w:t>,:);</w:t>
      </w:r>
    </w:p>
    <w:p w14:paraId="31FFF8E2" w14:textId="77777777" w:rsidR="0095416A" w:rsidRDefault="0095416A" w:rsidP="0095416A">
      <w:r>
        <w:t xml:space="preserve">       </w:t>
      </w:r>
      <w:proofErr w:type="spellStart"/>
      <w:r>
        <w:t>xp</w:t>
      </w:r>
      <w:proofErr w:type="spellEnd"/>
      <w:r>
        <w:t>=array_f2</w:t>
      </w:r>
      <w:proofErr w:type="gramStart"/>
      <w:r>
        <w:t>(:,</w:t>
      </w:r>
      <w:proofErr w:type="gramEnd"/>
      <w:r>
        <w:t>2);</w:t>
      </w:r>
    </w:p>
    <w:p w14:paraId="43FBD4E3" w14:textId="77777777" w:rsidR="0095416A" w:rsidRDefault="0095416A" w:rsidP="0095416A">
      <w:r>
        <w:t xml:space="preserve">       </w:t>
      </w:r>
      <w:proofErr w:type="spellStart"/>
      <w:r>
        <w:t>yp</w:t>
      </w:r>
      <w:proofErr w:type="spellEnd"/>
      <w:r>
        <w:t>=array_f2</w:t>
      </w:r>
      <w:proofErr w:type="gramStart"/>
      <w:r>
        <w:t>(:,</w:t>
      </w:r>
      <w:proofErr w:type="gramEnd"/>
      <w:r>
        <w:t>3);</w:t>
      </w:r>
    </w:p>
    <w:p w14:paraId="2F22D9B0" w14:textId="77777777" w:rsidR="0095416A" w:rsidRDefault="0095416A" w:rsidP="0095416A">
      <w:r>
        <w:t xml:space="preserve">       </w:t>
      </w:r>
      <w:proofErr w:type="spellStart"/>
      <w:r>
        <w:t>tp</w:t>
      </w:r>
      <w:proofErr w:type="spellEnd"/>
      <w:r>
        <w:t>=array_f2</w:t>
      </w:r>
      <w:proofErr w:type="gramStart"/>
      <w:r>
        <w:t>(:,</w:t>
      </w:r>
      <w:proofErr w:type="gramEnd"/>
      <w:r>
        <w:t xml:space="preserve">1);   </w:t>
      </w:r>
    </w:p>
    <w:p w14:paraId="67060AE1" w14:textId="77777777" w:rsidR="0095416A" w:rsidRDefault="0095416A" w:rsidP="0095416A">
      <w:r>
        <w:t xml:space="preserve">       </w:t>
      </w:r>
    </w:p>
    <w:p w14:paraId="6DDC40B0" w14:textId="77777777" w:rsidR="0095416A" w:rsidRDefault="0095416A" w:rsidP="0095416A">
      <w:r>
        <w:t xml:space="preserve">       if (size(xp,1) &gt;3)</w:t>
      </w:r>
    </w:p>
    <w:p w14:paraId="35AA8FCE" w14:textId="77777777" w:rsidR="0095416A" w:rsidRDefault="0095416A" w:rsidP="0095416A">
      <w:r>
        <w:t xml:space="preserve">          </w:t>
      </w:r>
      <w:proofErr w:type="spellStart"/>
      <w:r>
        <w:t>time_temp</w:t>
      </w:r>
      <w:proofErr w:type="spellEnd"/>
      <w:r>
        <w:t>=(array_f2</w:t>
      </w:r>
      <w:proofErr w:type="gramStart"/>
      <w:r>
        <w:t>(:,</w:t>
      </w:r>
      <w:proofErr w:type="gramEnd"/>
      <w:r>
        <w:t>1)-array_f2(1,1));</w:t>
      </w:r>
    </w:p>
    <w:p w14:paraId="6B5BB304" w14:textId="77777777" w:rsidR="0095416A" w:rsidRDefault="0095416A" w:rsidP="0095416A">
      <w:r>
        <w:t xml:space="preserve">          dist=sqrt((array_f2</w:t>
      </w:r>
      <w:proofErr w:type="gramStart"/>
      <w:r>
        <w:t>(:,</w:t>
      </w:r>
      <w:proofErr w:type="gramEnd"/>
      <w:r>
        <w:t>2)-array_f2(1,2)).^2+((array_f2(:,3)-array_f2(1,3)).^2));</w:t>
      </w:r>
    </w:p>
    <w:p w14:paraId="37EF90D9" w14:textId="77777777" w:rsidR="0095416A" w:rsidRDefault="0095416A" w:rsidP="0095416A">
      <w:r>
        <w:t xml:space="preserve">          act_dist=sqrt((array_f5</w:t>
      </w:r>
      <w:proofErr w:type="gramStart"/>
      <w:r>
        <w:t>(:,</w:t>
      </w:r>
      <w:proofErr w:type="gramEnd"/>
      <w:r>
        <w:t>2)-array_f4(:,2)).^2+((array_f5(:,3)-array_f5(:,3)).^2));</w:t>
      </w:r>
    </w:p>
    <w:p w14:paraId="7C9499FD" w14:textId="77777777" w:rsidR="0095416A" w:rsidRDefault="0095416A" w:rsidP="0095416A">
      <w:r>
        <w:t xml:space="preserve">          </w:t>
      </w:r>
      <w:proofErr w:type="spellStart"/>
      <w:r>
        <w:t>time_d</w:t>
      </w:r>
      <w:proofErr w:type="spellEnd"/>
      <w:r>
        <w:t>=array_f5</w:t>
      </w:r>
      <w:proofErr w:type="gramStart"/>
      <w:r>
        <w:t>(:,</w:t>
      </w:r>
      <w:proofErr w:type="gramEnd"/>
      <w:r>
        <w:t>1)-array_f4(:,1);</w:t>
      </w:r>
    </w:p>
    <w:p w14:paraId="6BE471D9" w14:textId="77777777" w:rsidR="0095416A" w:rsidRDefault="0095416A" w:rsidP="0095416A">
      <w:r>
        <w:t xml:space="preserve">          </w:t>
      </w:r>
      <w:proofErr w:type="spellStart"/>
      <w:r>
        <w:t>vel_temp</w:t>
      </w:r>
      <w:proofErr w:type="spellEnd"/>
      <w:r>
        <w:t>=</w:t>
      </w:r>
      <w:proofErr w:type="spellStart"/>
      <w:r>
        <w:t>act_dist</w:t>
      </w:r>
      <w:proofErr w:type="spellEnd"/>
      <w:r>
        <w:t>./</w:t>
      </w:r>
      <w:proofErr w:type="spellStart"/>
      <w:r>
        <w:t>time_d</w:t>
      </w:r>
      <w:proofErr w:type="spellEnd"/>
      <w:r>
        <w:t>;</w:t>
      </w:r>
    </w:p>
    <w:p w14:paraId="35F08440" w14:textId="77777777" w:rsidR="0095416A" w:rsidRDefault="0095416A" w:rsidP="0095416A">
      <w:r>
        <w:t xml:space="preserve">          </w:t>
      </w:r>
      <w:proofErr w:type="spellStart"/>
      <w:r>
        <w:t>vel_temp</w:t>
      </w:r>
      <w:proofErr w:type="spellEnd"/>
      <w:r>
        <w:t>=cat(1,</w:t>
      </w:r>
      <w:proofErr w:type="gramStart"/>
      <w:r>
        <w:t>0,vel</w:t>
      </w:r>
      <w:proofErr w:type="gramEnd"/>
      <w:r>
        <w:t>_temp);</w:t>
      </w:r>
    </w:p>
    <w:p w14:paraId="670E4CCF" w14:textId="77777777" w:rsidR="0095416A" w:rsidRDefault="0095416A" w:rsidP="0095416A">
      <w:r>
        <w:t xml:space="preserve">          </w:t>
      </w:r>
      <w:proofErr w:type="spellStart"/>
      <w:r>
        <w:t>int_dist_temp</w:t>
      </w:r>
      <w:proofErr w:type="spellEnd"/>
      <w:r>
        <w:t>=cat(1,</w:t>
      </w:r>
      <w:proofErr w:type="gramStart"/>
      <w:r>
        <w:t>0,act</w:t>
      </w:r>
      <w:proofErr w:type="gramEnd"/>
      <w:r>
        <w:t>_dist);</w:t>
      </w:r>
    </w:p>
    <w:p w14:paraId="2AA59EEE" w14:textId="77777777" w:rsidR="0095416A" w:rsidRDefault="0095416A" w:rsidP="0095416A">
      <w:r>
        <w:t xml:space="preserve">          </w:t>
      </w:r>
      <w:proofErr w:type="spellStart"/>
      <w:r>
        <w:t>moving_part</w:t>
      </w:r>
      <w:proofErr w:type="spellEnd"/>
      <w:r>
        <w:t>=zeros((size(act_dist,1)-1),1);</w:t>
      </w:r>
    </w:p>
    <w:p w14:paraId="2ECEE25C" w14:textId="77777777" w:rsidR="0095416A" w:rsidRDefault="0095416A" w:rsidP="0095416A">
      <w:r>
        <w:t xml:space="preserve">          </w:t>
      </w:r>
      <w:proofErr w:type="spellStart"/>
      <w:r>
        <w:t>moving_part</w:t>
      </w:r>
      <w:proofErr w:type="spellEnd"/>
      <w:r>
        <w:t xml:space="preserve">= </w:t>
      </w:r>
      <w:proofErr w:type="spellStart"/>
      <w:r>
        <w:t>act_dist</w:t>
      </w:r>
      <w:proofErr w:type="spellEnd"/>
      <w:r>
        <w:t>&lt;</w:t>
      </w:r>
      <w:proofErr w:type="spellStart"/>
      <w:r>
        <w:t>thresh_dist</w:t>
      </w:r>
      <w:proofErr w:type="spellEnd"/>
      <w:r>
        <w:t>;</w:t>
      </w:r>
    </w:p>
    <w:p w14:paraId="51CEAB5A" w14:textId="77777777" w:rsidR="0095416A" w:rsidRDefault="0095416A" w:rsidP="0095416A">
      <w:r>
        <w:lastRenderedPageBreak/>
        <w:t xml:space="preserve">          </w:t>
      </w:r>
      <w:proofErr w:type="spellStart"/>
      <w:r>
        <w:t>avg_vel_final_track</w:t>
      </w:r>
      <w:proofErr w:type="spellEnd"/>
      <w:r>
        <w:t>=sum(</w:t>
      </w:r>
      <w:proofErr w:type="spellStart"/>
      <w:r>
        <w:t>act_dist</w:t>
      </w:r>
      <w:proofErr w:type="spellEnd"/>
      <w:proofErr w:type="gramStart"/>
      <w:r>
        <w:t>)./</w:t>
      </w:r>
      <w:proofErr w:type="spellStart"/>
      <w:proofErr w:type="gramEnd"/>
      <w:r>
        <w:t>time_temp</w:t>
      </w:r>
      <w:proofErr w:type="spellEnd"/>
      <w:r>
        <w:t>(end);</w:t>
      </w:r>
    </w:p>
    <w:p w14:paraId="009083ED" w14:textId="77777777" w:rsidR="0095416A" w:rsidRDefault="0095416A" w:rsidP="0095416A">
      <w:r>
        <w:t xml:space="preserve">          </w:t>
      </w:r>
      <w:proofErr w:type="spellStart"/>
      <w:r>
        <w:t>finl_moving_part</w:t>
      </w:r>
      <w:proofErr w:type="spellEnd"/>
      <w:r>
        <w:t>=cat(</w:t>
      </w:r>
      <w:proofErr w:type="gramStart"/>
      <w:r>
        <w:t>1,-</w:t>
      </w:r>
      <w:proofErr w:type="gramEnd"/>
      <w:r>
        <w:t>100,moving_part);</w:t>
      </w:r>
    </w:p>
    <w:p w14:paraId="4321C19C" w14:textId="77777777" w:rsidR="0095416A" w:rsidRDefault="0095416A" w:rsidP="0095416A">
      <w:r>
        <w:t xml:space="preserve">          </w:t>
      </w:r>
    </w:p>
    <w:p w14:paraId="010D6574" w14:textId="77777777" w:rsidR="0095416A" w:rsidRDefault="0095416A" w:rsidP="0095416A">
      <w:r>
        <w:t xml:space="preserve">          po=size(</w:t>
      </w:r>
      <w:proofErr w:type="spellStart"/>
      <w:r>
        <w:t>tp</w:t>
      </w:r>
      <w:proofErr w:type="spellEnd"/>
      <w:r>
        <w:t>)/3;</w:t>
      </w:r>
    </w:p>
    <w:p w14:paraId="79F9C1AB" w14:textId="77777777" w:rsidR="0095416A" w:rsidRDefault="0095416A" w:rsidP="0095416A">
      <w:r>
        <w:t xml:space="preserve">          </w:t>
      </w:r>
      <w:proofErr w:type="spellStart"/>
      <w:r>
        <w:t>pt</w:t>
      </w:r>
      <w:proofErr w:type="spellEnd"/>
      <w:r>
        <w:t>=size(</w:t>
      </w:r>
      <w:proofErr w:type="spellStart"/>
      <w:r>
        <w:t>tp</w:t>
      </w:r>
      <w:proofErr w:type="spellEnd"/>
      <w:r>
        <w:t>);</w:t>
      </w:r>
    </w:p>
    <w:p w14:paraId="7D87B59B" w14:textId="77777777" w:rsidR="0095416A" w:rsidRDefault="0095416A" w:rsidP="0095416A">
      <w:r>
        <w:t xml:space="preserve">          for (</w:t>
      </w:r>
      <w:proofErr w:type="spellStart"/>
      <w:r>
        <w:t>tt</w:t>
      </w:r>
      <w:proofErr w:type="spellEnd"/>
      <w:r>
        <w:t>=1:po)</w:t>
      </w:r>
    </w:p>
    <w:p w14:paraId="5A4EE3AF" w14:textId="77777777" w:rsidR="0095416A" w:rsidRDefault="0095416A" w:rsidP="0095416A">
      <w:r>
        <w:t xml:space="preserve">             for (tt2=1:(</w:t>
      </w:r>
      <w:proofErr w:type="spellStart"/>
      <w:r>
        <w:t>pt-tt</w:t>
      </w:r>
      <w:proofErr w:type="spellEnd"/>
      <w:r>
        <w:t>))</w:t>
      </w:r>
    </w:p>
    <w:p w14:paraId="1F818B77" w14:textId="77777777" w:rsidR="0095416A" w:rsidRDefault="0095416A" w:rsidP="0095416A">
      <w:r>
        <w:t xml:space="preserve">              </w:t>
      </w:r>
      <w:proofErr w:type="spellStart"/>
      <w:r>
        <w:t>time_diff</w:t>
      </w:r>
      <w:proofErr w:type="spellEnd"/>
      <w:r>
        <w:t>=</w:t>
      </w:r>
      <w:proofErr w:type="spellStart"/>
      <w:r>
        <w:t>tp</w:t>
      </w:r>
      <w:proofErr w:type="spellEnd"/>
      <w:r>
        <w:t>(tt+tt2)-</w:t>
      </w:r>
      <w:proofErr w:type="spellStart"/>
      <w:r>
        <w:t>tp</w:t>
      </w:r>
      <w:proofErr w:type="spellEnd"/>
      <w:r>
        <w:t>(</w:t>
      </w:r>
      <w:proofErr w:type="spellStart"/>
      <w:r>
        <w:t>tt</w:t>
      </w:r>
      <w:proofErr w:type="spellEnd"/>
      <w:r>
        <w:t>);</w:t>
      </w:r>
    </w:p>
    <w:p w14:paraId="47D0145E" w14:textId="77777777" w:rsidR="0095416A" w:rsidRDefault="0095416A" w:rsidP="0095416A">
      <w:r>
        <w:t xml:space="preserve">              </w:t>
      </w:r>
      <w:proofErr w:type="spellStart"/>
      <w:r>
        <w:t>msd_temp</w:t>
      </w:r>
      <w:proofErr w:type="spellEnd"/>
      <w:r>
        <w:t>=sqrt((</w:t>
      </w:r>
      <w:proofErr w:type="spellStart"/>
      <w:r>
        <w:t>xp</w:t>
      </w:r>
      <w:proofErr w:type="spellEnd"/>
      <w:r>
        <w:t>(tt+tt2)-</w:t>
      </w:r>
      <w:proofErr w:type="spellStart"/>
      <w:r>
        <w:t>xp</w:t>
      </w:r>
      <w:proofErr w:type="spellEnd"/>
      <w:r>
        <w:t>(</w:t>
      </w:r>
      <w:proofErr w:type="spellStart"/>
      <w:r>
        <w:t>tt</w:t>
      </w:r>
      <w:proofErr w:type="spellEnd"/>
      <w:r>
        <w:t>)</w:t>
      </w:r>
      <w:proofErr w:type="gramStart"/>
      <w:r>
        <w:t>).^</w:t>
      </w:r>
      <w:proofErr w:type="gramEnd"/>
      <w:r>
        <w:t>2+(</w:t>
      </w:r>
      <w:proofErr w:type="spellStart"/>
      <w:r>
        <w:t>yp</w:t>
      </w:r>
      <w:proofErr w:type="spellEnd"/>
      <w:r>
        <w:t>(tt+tt2)-</w:t>
      </w:r>
      <w:proofErr w:type="spellStart"/>
      <w:r>
        <w:t>yp</w:t>
      </w:r>
      <w:proofErr w:type="spellEnd"/>
      <w:r>
        <w:t>(</w:t>
      </w:r>
      <w:proofErr w:type="spellStart"/>
      <w:r>
        <w:t>tt</w:t>
      </w:r>
      <w:proofErr w:type="spellEnd"/>
      <w:r>
        <w:t>)).^2);</w:t>
      </w:r>
    </w:p>
    <w:p w14:paraId="14AA4693" w14:textId="77777777" w:rsidR="0095416A" w:rsidRDefault="0095416A" w:rsidP="0095416A">
      <w:r>
        <w:t xml:space="preserve">              </w:t>
      </w:r>
      <w:proofErr w:type="spellStart"/>
      <w:r>
        <w:t>final_msd_temp</w:t>
      </w:r>
      <w:proofErr w:type="spellEnd"/>
      <w:proofErr w:type="gramStart"/>
      <w:r>
        <w:t>=[</w:t>
      </w:r>
      <w:proofErr w:type="spellStart"/>
      <w:proofErr w:type="gramEnd"/>
      <w:r>
        <w:t>time_diff</w:t>
      </w:r>
      <w:proofErr w:type="spellEnd"/>
      <w:r>
        <w:t xml:space="preserve"> </w:t>
      </w:r>
      <w:proofErr w:type="spellStart"/>
      <w:r>
        <w:t>msd_temp</w:t>
      </w:r>
      <w:proofErr w:type="spellEnd"/>
      <w:r>
        <w:t>];</w:t>
      </w:r>
    </w:p>
    <w:p w14:paraId="63622282" w14:textId="77777777" w:rsidR="0095416A" w:rsidRDefault="0095416A" w:rsidP="0095416A">
      <w:r>
        <w:t xml:space="preserve">              final_msd_array4=</w:t>
      </w:r>
      <w:proofErr w:type="spellStart"/>
      <w:r>
        <w:t>vertcat</w:t>
      </w:r>
      <w:proofErr w:type="spellEnd"/>
      <w:r>
        <w:t>(final_msd_array</w:t>
      </w:r>
      <w:proofErr w:type="gramStart"/>
      <w:r>
        <w:t>4,final</w:t>
      </w:r>
      <w:proofErr w:type="gramEnd"/>
      <w:r>
        <w:t>_msd_temp);</w:t>
      </w:r>
    </w:p>
    <w:p w14:paraId="46D2BC67" w14:textId="77777777" w:rsidR="0095416A" w:rsidRDefault="0095416A" w:rsidP="0095416A">
      <w:r>
        <w:t xml:space="preserve">             end</w:t>
      </w:r>
    </w:p>
    <w:p w14:paraId="1D9299D4" w14:textId="77777777" w:rsidR="0095416A" w:rsidRDefault="0095416A" w:rsidP="0095416A">
      <w:r>
        <w:t xml:space="preserve">          end</w:t>
      </w:r>
    </w:p>
    <w:p w14:paraId="1C242EC3" w14:textId="77777777" w:rsidR="0095416A" w:rsidRDefault="0095416A" w:rsidP="0095416A">
      <w:r>
        <w:t xml:space="preserve">          % finding duration</w:t>
      </w:r>
    </w:p>
    <w:p w14:paraId="3322B307" w14:textId="77777777" w:rsidR="0095416A" w:rsidRDefault="0095416A" w:rsidP="0095416A">
      <w:r>
        <w:t xml:space="preserve">           f = find(diff([</w:t>
      </w:r>
      <w:proofErr w:type="gramStart"/>
      <w:r>
        <w:t>1,moving</w:t>
      </w:r>
      <w:proofErr w:type="gramEnd"/>
      <w:r>
        <w:t>_part',1]==0));</w:t>
      </w:r>
    </w:p>
    <w:p w14:paraId="553AD242" w14:textId="77777777" w:rsidR="0095416A" w:rsidRDefault="0095416A" w:rsidP="0095416A">
      <w:r>
        <w:t xml:space="preserve">           p = f(</w:t>
      </w:r>
      <w:proofErr w:type="gramStart"/>
      <w:r>
        <w:t>1:2:end</w:t>
      </w:r>
      <w:proofErr w:type="gramEnd"/>
      <w:r>
        <w:t>-1);</w:t>
      </w:r>
    </w:p>
    <w:p w14:paraId="4CA10917" w14:textId="77777777" w:rsidR="0095416A" w:rsidRDefault="0095416A" w:rsidP="0095416A">
      <w:r>
        <w:t xml:space="preserve">           t2=f(</w:t>
      </w:r>
      <w:proofErr w:type="gramStart"/>
      <w:r>
        <w:t>2:2:end</w:t>
      </w:r>
      <w:proofErr w:type="gramEnd"/>
      <w:r>
        <w:t>);</w:t>
      </w:r>
    </w:p>
    <w:p w14:paraId="58E68C66" w14:textId="77777777" w:rsidR="0095416A" w:rsidRDefault="0095416A" w:rsidP="0095416A">
      <w:r>
        <w:t xml:space="preserve">           duration=</w:t>
      </w:r>
      <w:proofErr w:type="spellStart"/>
      <w:r>
        <w:t>tp</w:t>
      </w:r>
      <w:proofErr w:type="spellEnd"/>
      <w:r>
        <w:t>(t2)-</w:t>
      </w:r>
      <w:proofErr w:type="spellStart"/>
      <w:r>
        <w:t>tp</w:t>
      </w:r>
      <w:proofErr w:type="spellEnd"/>
      <w:r>
        <w:t>(p);</w:t>
      </w:r>
    </w:p>
    <w:p w14:paraId="1FA5051D" w14:textId="77777777" w:rsidR="0095416A" w:rsidRDefault="0095416A" w:rsidP="0095416A">
      <w:r>
        <w:t xml:space="preserve">           </w:t>
      </w:r>
      <w:proofErr w:type="spellStart"/>
      <w:r>
        <w:t>duration_final</w:t>
      </w:r>
      <w:proofErr w:type="spellEnd"/>
      <w:proofErr w:type="gramStart"/>
      <w:r>
        <w:t>=[</w:t>
      </w:r>
      <w:proofErr w:type="spellStart"/>
      <w:proofErr w:type="gramEnd"/>
      <w:r>
        <w:t>duration_final</w:t>
      </w:r>
      <w:proofErr w:type="spellEnd"/>
      <w:r>
        <w:t xml:space="preserve"> duration'];</w:t>
      </w:r>
    </w:p>
    <w:p w14:paraId="18C1FE22" w14:textId="77777777" w:rsidR="0095416A" w:rsidRDefault="0095416A" w:rsidP="0095416A">
      <w:r>
        <w:t xml:space="preserve">           </w:t>
      </w:r>
    </w:p>
    <w:p w14:paraId="653F1499" w14:textId="77777777" w:rsidR="0095416A" w:rsidRDefault="0095416A" w:rsidP="0095416A">
      <w:r>
        <w:t xml:space="preserve">         % finding angle</w:t>
      </w:r>
    </w:p>
    <w:p w14:paraId="40061EE7" w14:textId="77777777" w:rsidR="0095416A" w:rsidRDefault="0095416A" w:rsidP="0095416A">
      <w:r>
        <w:t xml:space="preserve">           xy_1=[</w:t>
      </w:r>
      <w:proofErr w:type="spellStart"/>
      <w:r>
        <w:t>xp</w:t>
      </w:r>
      <w:proofErr w:type="spellEnd"/>
      <w:r>
        <w:t xml:space="preserve">(1:(end-2)) </w:t>
      </w:r>
      <w:proofErr w:type="spellStart"/>
      <w:r>
        <w:t>yp</w:t>
      </w:r>
      <w:proofErr w:type="spellEnd"/>
      <w:r>
        <w:t>(1:(end-2))];</w:t>
      </w:r>
    </w:p>
    <w:p w14:paraId="45DC5E48" w14:textId="77777777" w:rsidR="0095416A" w:rsidRDefault="0095416A" w:rsidP="0095416A">
      <w:r>
        <w:t xml:space="preserve">           xy_2=[</w:t>
      </w:r>
      <w:proofErr w:type="spellStart"/>
      <w:r>
        <w:t>xp</w:t>
      </w:r>
      <w:proofErr w:type="spellEnd"/>
      <w:r>
        <w:t xml:space="preserve">(2:(end-1)) </w:t>
      </w:r>
      <w:proofErr w:type="spellStart"/>
      <w:r>
        <w:t>yp</w:t>
      </w:r>
      <w:proofErr w:type="spellEnd"/>
      <w:r>
        <w:t>(2:(end-1))];</w:t>
      </w:r>
    </w:p>
    <w:p w14:paraId="3219CC3F" w14:textId="77777777" w:rsidR="0095416A" w:rsidRDefault="0095416A" w:rsidP="0095416A">
      <w:r>
        <w:t xml:space="preserve">           xy_3=[</w:t>
      </w:r>
      <w:proofErr w:type="spellStart"/>
      <w:r>
        <w:t>xp</w:t>
      </w:r>
      <w:proofErr w:type="spellEnd"/>
      <w:r>
        <w:t>(</w:t>
      </w:r>
      <w:proofErr w:type="gramStart"/>
      <w:r>
        <w:t>3:end</w:t>
      </w:r>
      <w:proofErr w:type="gramEnd"/>
      <w:r>
        <w:t xml:space="preserve">) </w:t>
      </w:r>
      <w:proofErr w:type="spellStart"/>
      <w:r>
        <w:t>yp</w:t>
      </w:r>
      <w:proofErr w:type="spellEnd"/>
      <w:r>
        <w:t xml:space="preserve">(3:end)];        </w:t>
      </w:r>
    </w:p>
    <w:p w14:paraId="22BD496E" w14:textId="77777777" w:rsidR="0095416A" w:rsidRDefault="0095416A" w:rsidP="0095416A">
      <w:r>
        <w:t xml:space="preserve">           dist12=sqrt((xy_1</w:t>
      </w:r>
      <w:proofErr w:type="gramStart"/>
      <w:r>
        <w:t>(:,</w:t>
      </w:r>
      <w:proofErr w:type="gramEnd"/>
      <w:r>
        <w:t>1)-xy_2(:,1)).^2+(xy_1(:,2)-xy_2(:,2)).^2);</w:t>
      </w:r>
    </w:p>
    <w:p w14:paraId="52B6D1CF" w14:textId="77777777" w:rsidR="0095416A" w:rsidRDefault="0095416A" w:rsidP="0095416A">
      <w:r>
        <w:t xml:space="preserve">           dist13=sqrt((xy_1</w:t>
      </w:r>
      <w:proofErr w:type="gramStart"/>
      <w:r>
        <w:t>(:,</w:t>
      </w:r>
      <w:proofErr w:type="gramEnd"/>
      <w:r>
        <w:t>1)-xy_3(:,1)).^2+(xy_1(:,2)-xy_3(:,2)).^2);</w:t>
      </w:r>
    </w:p>
    <w:p w14:paraId="4A9BCBAA" w14:textId="77777777" w:rsidR="0095416A" w:rsidRDefault="0095416A" w:rsidP="0095416A">
      <w:r>
        <w:t xml:space="preserve">           dist23=sqrt((xy_3</w:t>
      </w:r>
      <w:proofErr w:type="gramStart"/>
      <w:r>
        <w:t>(:,</w:t>
      </w:r>
      <w:proofErr w:type="gramEnd"/>
      <w:r>
        <w:t>1)-xy_2(:,1)).^2+(xy_3(:,2)-xy_2(:,2)).^2);</w:t>
      </w:r>
    </w:p>
    <w:p w14:paraId="55E10DF3" w14:textId="77777777" w:rsidR="0095416A" w:rsidRDefault="0095416A" w:rsidP="0095416A">
      <w:r>
        <w:t xml:space="preserve">           </w:t>
      </w:r>
      <w:proofErr w:type="spellStart"/>
      <w:r>
        <w:t>thetha</w:t>
      </w:r>
      <w:proofErr w:type="spellEnd"/>
      <w:r>
        <w:t>=(dist</w:t>
      </w:r>
      <w:proofErr w:type="gramStart"/>
      <w:r>
        <w:t>12.^</w:t>
      </w:r>
      <w:proofErr w:type="gramEnd"/>
      <w:r>
        <w:t>2+dist23.^2-dist13.^2)./(2*(dist23.*dist12));</w:t>
      </w:r>
    </w:p>
    <w:p w14:paraId="35E11146" w14:textId="77777777" w:rsidR="0095416A" w:rsidRDefault="0095416A" w:rsidP="0095416A">
      <w:r>
        <w:t xml:space="preserve">           direction=</w:t>
      </w:r>
      <w:proofErr w:type="spellStart"/>
      <w:r>
        <w:t>acosd</w:t>
      </w:r>
      <w:proofErr w:type="spellEnd"/>
      <w:r>
        <w:t>(</w:t>
      </w:r>
      <w:proofErr w:type="spellStart"/>
      <w:r>
        <w:t>thetha</w:t>
      </w:r>
      <w:proofErr w:type="spellEnd"/>
      <w:r>
        <w:t xml:space="preserve">);  </w:t>
      </w:r>
    </w:p>
    <w:p w14:paraId="166076C9" w14:textId="77777777" w:rsidR="0095416A" w:rsidRDefault="0095416A" w:rsidP="0095416A">
      <w:r>
        <w:t xml:space="preserve">           </w:t>
      </w:r>
      <w:proofErr w:type="spellStart"/>
      <w:r>
        <w:t>change_angle</w:t>
      </w:r>
      <w:proofErr w:type="spellEnd"/>
      <w:r>
        <w:t>=sum(</w:t>
      </w:r>
      <w:proofErr w:type="spellStart"/>
      <w:r>
        <w:t>thetha</w:t>
      </w:r>
      <w:proofErr w:type="spellEnd"/>
      <w:r>
        <w:t>&lt;90);</w:t>
      </w:r>
    </w:p>
    <w:p w14:paraId="0DB9B405" w14:textId="77777777" w:rsidR="0095416A" w:rsidRDefault="0095416A" w:rsidP="0095416A">
      <w:r>
        <w:t xml:space="preserve">           </w:t>
      </w:r>
      <w:proofErr w:type="spellStart"/>
      <w:r>
        <w:t>dir_temp</w:t>
      </w:r>
      <w:proofErr w:type="spellEnd"/>
      <w:r>
        <w:t>=cat(</w:t>
      </w:r>
      <w:proofErr w:type="gramStart"/>
      <w:r>
        <w:t>1,-</w:t>
      </w:r>
      <w:proofErr w:type="gramEnd"/>
      <w:r>
        <w:t>100,direction,-100);</w:t>
      </w:r>
    </w:p>
    <w:p w14:paraId="283BE3BB" w14:textId="77777777" w:rsidR="0095416A" w:rsidRDefault="0095416A" w:rsidP="0095416A">
      <w:r>
        <w:t xml:space="preserve">           </w:t>
      </w:r>
    </w:p>
    <w:p w14:paraId="1C9C5474" w14:textId="77777777" w:rsidR="0095416A" w:rsidRDefault="0095416A" w:rsidP="0095416A">
      <w:r>
        <w:t xml:space="preserve">       end</w:t>
      </w:r>
    </w:p>
    <w:p w14:paraId="34609F9D" w14:textId="77777777" w:rsidR="0095416A" w:rsidRDefault="0095416A" w:rsidP="0095416A">
      <w:r>
        <w:t xml:space="preserve">        </w:t>
      </w:r>
      <w:proofErr w:type="spellStart"/>
      <w:r>
        <w:t>xp</w:t>
      </w:r>
      <w:proofErr w:type="spellEnd"/>
      <w:proofErr w:type="gramStart"/>
      <w:r>
        <w:t>=[</w:t>
      </w:r>
      <w:proofErr w:type="gramEnd"/>
      <w:r>
        <w:t>];</w:t>
      </w:r>
    </w:p>
    <w:p w14:paraId="79D809B9" w14:textId="77777777" w:rsidR="0095416A" w:rsidRDefault="0095416A" w:rsidP="0095416A">
      <w:r>
        <w:t xml:space="preserve">        </w:t>
      </w:r>
      <w:proofErr w:type="spellStart"/>
      <w:r>
        <w:t>yp</w:t>
      </w:r>
      <w:proofErr w:type="spellEnd"/>
      <w:proofErr w:type="gramStart"/>
      <w:r>
        <w:t>=[</w:t>
      </w:r>
      <w:proofErr w:type="gramEnd"/>
      <w:r>
        <w:t>];</w:t>
      </w:r>
    </w:p>
    <w:p w14:paraId="6FF9E72E" w14:textId="77777777" w:rsidR="0095416A" w:rsidRDefault="0095416A" w:rsidP="0095416A">
      <w:r>
        <w:t xml:space="preserve">        </w:t>
      </w:r>
      <w:proofErr w:type="spellStart"/>
      <w:r>
        <w:t>tp</w:t>
      </w:r>
      <w:proofErr w:type="spellEnd"/>
      <w:proofErr w:type="gramStart"/>
      <w:r>
        <w:t>=[</w:t>
      </w:r>
      <w:proofErr w:type="gramEnd"/>
      <w:r>
        <w:t>];</w:t>
      </w:r>
    </w:p>
    <w:p w14:paraId="6126BBFB" w14:textId="77777777" w:rsidR="0095416A" w:rsidRDefault="0095416A" w:rsidP="0095416A">
      <w:r>
        <w:t xml:space="preserve">        xp1=x(</w:t>
      </w:r>
      <w:proofErr w:type="spellStart"/>
      <w:r>
        <w:t>sta</w:t>
      </w:r>
      <w:proofErr w:type="spellEnd"/>
      <w:r>
        <w:t>);</w:t>
      </w:r>
    </w:p>
    <w:p w14:paraId="26067828" w14:textId="77777777" w:rsidR="0095416A" w:rsidRDefault="0095416A" w:rsidP="0095416A">
      <w:r>
        <w:t xml:space="preserve">        yp1=y(</w:t>
      </w:r>
      <w:proofErr w:type="spellStart"/>
      <w:r>
        <w:t>sta</w:t>
      </w:r>
      <w:proofErr w:type="spellEnd"/>
      <w:r>
        <w:t>);</w:t>
      </w:r>
    </w:p>
    <w:p w14:paraId="613C668E" w14:textId="77777777" w:rsidR="0095416A" w:rsidRDefault="0095416A" w:rsidP="0095416A">
      <w:r>
        <w:t xml:space="preserve">        tp1=t(</w:t>
      </w:r>
      <w:proofErr w:type="spellStart"/>
      <w:r>
        <w:t>sta</w:t>
      </w:r>
      <w:proofErr w:type="spellEnd"/>
      <w:r>
        <w:t>);</w:t>
      </w:r>
    </w:p>
    <w:p w14:paraId="65372F20" w14:textId="77777777" w:rsidR="0095416A" w:rsidRDefault="0095416A" w:rsidP="0095416A">
      <w:r>
        <w:t xml:space="preserve">        frame1=</w:t>
      </w:r>
      <w:proofErr w:type="spellStart"/>
      <w:r>
        <w:t>traj_no</w:t>
      </w:r>
      <w:proofErr w:type="spellEnd"/>
      <w:r>
        <w:t>(</w:t>
      </w:r>
      <w:proofErr w:type="spellStart"/>
      <w:r>
        <w:t>sta</w:t>
      </w:r>
      <w:proofErr w:type="spellEnd"/>
      <w:r>
        <w:t>);</w:t>
      </w:r>
    </w:p>
    <w:p w14:paraId="1117BACA" w14:textId="77777777" w:rsidR="0095416A" w:rsidRDefault="0095416A" w:rsidP="0095416A">
      <w:r>
        <w:t xml:space="preserve">        </w:t>
      </w:r>
      <w:proofErr w:type="spellStart"/>
      <w:r>
        <w:t>array_f</w:t>
      </w:r>
      <w:proofErr w:type="spellEnd"/>
      <w:proofErr w:type="gramStart"/>
      <w:r>
        <w:t>=[</w:t>
      </w:r>
      <w:proofErr w:type="spellStart"/>
      <w:proofErr w:type="gramEnd"/>
      <w:r>
        <w:t>time_temp</w:t>
      </w:r>
      <w:proofErr w:type="spellEnd"/>
      <w:r>
        <w:t xml:space="preserve"> </w:t>
      </w:r>
      <w:proofErr w:type="spellStart"/>
      <w:r>
        <w:t>dist</w:t>
      </w:r>
      <w:proofErr w:type="spellEnd"/>
      <w:r>
        <w:t xml:space="preserve"> </w:t>
      </w:r>
      <w:proofErr w:type="spellStart"/>
      <w:r>
        <w:t>vel_temp</w:t>
      </w:r>
      <w:proofErr w:type="spellEnd"/>
      <w:r>
        <w:t xml:space="preserve"> </w:t>
      </w:r>
      <w:proofErr w:type="spellStart"/>
      <w:r>
        <w:t>int_dist_temp</w:t>
      </w:r>
      <w:proofErr w:type="spellEnd"/>
      <w:r>
        <w:t xml:space="preserve"> </w:t>
      </w:r>
      <w:proofErr w:type="spellStart"/>
      <w:r>
        <w:t>dir_temp</w:t>
      </w:r>
      <w:proofErr w:type="spellEnd"/>
      <w:r>
        <w:t xml:space="preserve"> </w:t>
      </w:r>
      <w:proofErr w:type="spellStart"/>
      <w:r>
        <w:t>finl_moving_part</w:t>
      </w:r>
      <w:proofErr w:type="spellEnd"/>
      <w:r>
        <w:t xml:space="preserve">]; </w:t>
      </w:r>
    </w:p>
    <w:p w14:paraId="56659AE4" w14:textId="77777777" w:rsidR="0095416A" w:rsidRDefault="0095416A" w:rsidP="0095416A">
      <w:r>
        <w:t xml:space="preserve">        </w:t>
      </w:r>
      <w:proofErr w:type="spellStart"/>
      <w:r>
        <w:t>array_total</w:t>
      </w:r>
      <w:proofErr w:type="spellEnd"/>
      <w:r>
        <w:t>=</w:t>
      </w:r>
      <w:proofErr w:type="spellStart"/>
      <w:r>
        <w:t>vertcat</w:t>
      </w:r>
      <w:proofErr w:type="spellEnd"/>
      <w:r>
        <w:t>(</w:t>
      </w:r>
      <w:proofErr w:type="spellStart"/>
      <w:r>
        <w:t>array_</w:t>
      </w:r>
      <w:proofErr w:type="gramStart"/>
      <w:r>
        <w:t>total,array</w:t>
      </w:r>
      <w:proofErr w:type="gramEnd"/>
      <w:r>
        <w:t>_f</w:t>
      </w:r>
      <w:proofErr w:type="spellEnd"/>
      <w:r>
        <w:t>);</w:t>
      </w:r>
    </w:p>
    <w:p w14:paraId="12F40FEC" w14:textId="77777777" w:rsidR="0095416A" w:rsidRDefault="0095416A" w:rsidP="0095416A">
      <w:r>
        <w:t xml:space="preserve">        </w:t>
      </w:r>
      <w:proofErr w:type="spellStart"/>
      <w:r>
        <w:t>total_time</w:t>
      </w:r>
      <w:proofErr w:type="spellEnd"/>
      <w:r>
        <w:t>=</w:t>
      </w:r>
      <w:proofErr w:type="spellStart"/>
      <w:proofErr w:type="gramStart"/>
      <w:r>
        <w:t>numel</w:t>
      </w:r>
      <w:proofErr w:type="spellEnd"/>
      <w:r>
        <w:t>(</w:t>
      </w:r>
      <w:proofErr w:type="spellStart"/>
      <w:proofErr w:type="gramEnd"/>
      <w:r>
        <w:t>moving_part</w:t>
      </w:r>
      <w:proofErr w:type="spellEnd"/>
      <w:r>
        <w:t>(:))+1;</w:t>
      </w:r>
    </w:p>
    <w:p w14:paraId="38138436" w14:textId="77777777" w:rsidR="0095416A" w:rsidRDefault="0095416A" w:rsidP="0095416A">
      <w:r>
        <w:lastRenderedPageBreak/>
        <w:t xml:space="preserve">          if </w:t>
      </w:r>
      <w:proofErr w:type="spellStart"/>
      <w:r>
        <w:t>total_time</w:t>
      </w:r>
      <w:proofErr w:type="spellEnd"/>
      <w:r>
        <w:t xml:space="preserve"> &gt; </w:t>
      </w:r>
      <w:proofErr w:type="spellStart"/>
      <w:r>
        <w:t>threshold_time</w:t>
      </w:r>
      <w:proofErr w:type="spellEnd"/>
    </w:p>
    <w:p w14:paraId="5FC3DD4A" w14:textId="77777777" w:rsidR="0095416A" w:rsidRDefault="0095416A" w:rsidP="0095416A">
      <w:r>
        <w:t xml:space="preserve">            </w:t>
      </w:r>
      <w:proofErr w:type="spellStart"/>
      <w:r>
        <w:t>moving_time</w:t>
      </w:r>
      <w:proofErr w:type="spellEnd"/>
      <w:r>
        <w:t>=sum(</w:t>
      </w:r>
      <w:proofErr w:type="spellStart"/>
      <w:r>
        <w:t>moving_part</w:t>
      </w:r>
      <w:proofErr w:type="spellEnd"/>
      <w:r>
        <w:t>);</w:t>
      </w:r>
    </w:p>
    <w:p w14:paraId="780D3945" w14:textId="77777777" w:rsidR="0095416A" w:rsidRDefault="0095416A" w:rsidP="0095416A">
      <w:r>
        <w:t xml:space="preserve">            </w:t>
      </w:r>
      <w:proofErr w:type="spellStart"/>
      <w:r>
        <w:t>frac_moving</w:t>
      </w:r>
      <w:proofErr w:type="spellEnd"/>
      <w:r>
        <w:t>=[</w:t>
      </w:r>
      <w:proofErr w:type="spellStart"/>
      <w:r>
        <w:t>moving_</w:t>
      </w:r>
      <w:proofErr w:type="gramStart"/>
      <w:r>
        <w:t>time</w:t>
      </w:r>
      <w:proofErr w:type="spellEnd"/>
      <w:r>
        <w:t>./</w:t>
      </w:r>
      <w:proofErr w:type="spellStart"/>
      <w:proofErr w:type="gramEnd"/>
      <w:r>
        <w:t>total_time</w:t>
      </w:r>
      <w:proofErr w:type="spellEnd"/>
      <w:r>
        <w:t>];</w:t>
      </w:r>
    </w:p>
    <w:p w14:paraId="2E5B00A8" w14:textId="77777777" w:rsidR="0095416A" w:rsidRDefault="0095416A" w:rsidP="0095416A">
      <w:r>
        <w:t xml:space="preserve">            </w:t>
      </w:r>
      <w:proofErr w:type="spellStart"/>
      <w:r>
        <w:t>frac_change_direct</w:t>
      </w:r>
      <w:proofErr w:type="spellEnd"/>
      <w:r>
        <w:t xml:space="preserve">= </w:t>
      </w:r>
      <w:proofErr w:type="spellStart"/>
      <w:r>
        <w:t>change_</w:t>
      </w:r>
      <w:proofErr w:type="gramStart"/>
      <w:r>
        <w:t>angle</w:t>
      </w:r>
      <w:proofErr w:type="spellEnd"/>
      <w:r>
        <w:t>./</w:t>
      </w:r>
      <w:proofErr w:type="gramEnd"/>
      <w:r>
        <w:t>(total_time-1);</w:t>
      </w:r>
    </w:p>
    <w:p w14:paraId="7434F8C8" w14:textId="77777777" w:rsidR="0095416A" w:rsidRDefault="0095416A" w:rsidP="0095416A">
      <w:r>
        <w:t xml:space="preserve">            frac_time_motion_final=vertcat(frac_time_motion_</w:t>
      </w:r>
      <w:proofErr w:type="gramStart"/>
      <w:r>
        <w:t>final,frac</w:t>
      </w:r>
      <w:proofErr w:type="gramEnd"/>
      <w:r>
        <w:t>_moving);</w:t>
      </w:r>
    </w:p>
    <w:p w14:paraId="2F390300" w14:textId="77777777" w:rsidR="0095416A" w:rsidRDefault="0095416A" w:rsidP="0095416A">
      <w:r>
        <w:t xml:space="preserve">            frac_change_direct_final=cat(</w:t>
      </w:r>
      <w:proofErr w:type="gramStart"/>
      <w:r>
        <w:t>1,frac</w:t>
      </w:r>
      <w:proofErr w:type="gramEnd"/>
      <w:r>
        <w:t xml:space="preserve">_change_direct_final,frac_change_direct);  </w:t>
      </w:r>
    </w:p>
    <w:p w14:paraId="3934D1AB" w14:textId="77777777" w:rsidR="0095416A" w:rsidRDefault="0095416A" w:rsidP="0095416A">
      <w:r>
        <w:t xml:space="preserve">          end</w:t>
      </w:r>
    </w:p>
    <w:p w14:paraId="3A5C6F94" w14:textId="77777777" w:rsidR="0095416A" w:rsidRDefault="0095416A" w:rsidP="0095416A">
      <w:r>
        <w:t xml:space="preserve">          </w:t>
      </w:r>
    </w:p>
    <w:p w14:paraId="07314E2C" w14:textId="77777777" w:rsidR="0095416A" w:rsidRDefault="0095416A" w:rsidP="0095416A">
      <w:r>
        <w:t xml:space="preserve">          </w:t>
      </w:r>
      <w:proofErr w:type="spellStart"/>
      <w:r>
        <w:t>track_vel</w:t>
      </w:r>
      <w:proofErr w:type="spellEnd"/>
      <w:r>
        <w:t>=cat(</w:t>
      </w:r>
      <w:proofErr w:type="gramStart"/>
      <w:r>
        <w:t>1,track</w:t>
      </w:r>
      <w:proofErr w:type="gramEnd"/>
      <w:r>
        <w:t>_vel,avg_vel_final_track);</w:t>
      </w:r>
    </w:p>
    <w:p w14:paraId="09909374" w14:textId="77777777" w:rsidR="0095416A" w:rsidRDefault="0095416A" w:rsidP="0095416A">
      <w:r>
        <w:t xml:space="preserve">        </w:t>
      </w:r>
    </w:p>
    <w:p w14:paraId="0A7575BA" w14:textId="77777777" w:rsidR="0095416A" w:rsidRDefault="0095416A" w:rsidP="0095416A">
      <w:r>
        <w:t xml:space="preserve">  end</w:t>
      </w:r>
    </w:p>
    <w:p w14:paraId="573216F8" w14:textId="77777777" w:rsidR="0095416A" w:rsidRDefault="0095416A" w:rsidP="0095416A">
      <w:r>
        <w:t>end</w:t>
      </w:r>
    </w:p>
    <w:p w14:paraId="37A7FCFD" w14:textId="77777777" w:rsidR="0095416A" w:rsidRDefault="0095416A" w:rsidP="0095416A">
      <w:proofErr w:type="spellStart"/>
      <w:r>
        <w:t>delta_time</w:t>
      </w:r>
      <w:proofErr w:type="spellEnd"/>
      <w:r>
        <w:t>=</w:t>
      </w:r>
      <w:proofErr w:type="spellStart"/>
      <w:r>
        <w:t>array_total</w:t>
      </w:r>
      <w:proofErr w:type="spellEnd"/>
      <w:proofErr w:type="gramStart"/>
      <w:r>
        <w:t>(:,</w:t>
      </w:r>
      <w:proofErr w:type="gramEnd"/>
      <w:r>
        <w:t xml:space="preserve">1); % this is the </w:t>
      </w:r>
      <w:proofErr w:type="spellStart"/>
      <w:r>
        <w:t>varibale</w:t>
      </w:r>
      <w:proofErr w:type="spellEnd"/>
      <w:r>
        <w:t xml:space="preserve"> for time</w:t>
      </w:r>
    </w:p>
    <w:p w14:paraId="42A14808" w14:textId="77777777" w:rsidR="0095416A" w:rsidRDefault="0095416A" w:rsidP="0095416A">
      <w:proofErr w:type="spellStart"/>
      <w:r>
        <w:t>msd</w:t>
      </w:r>
      <w:proofErr w:type="spellEnd"/>
      <w:r>
        <w:t>=</w:t>
      </w:r>
      <w:proofErr w:type="spellStart"/>
      <w:r>
        <w:t>array_total</w:t>
      </w:r>
      <w:proofErr w:type="spellEnd"/>
      <w:proofErr w:type="gramStart"/>
      <w:r>
        <w:t>(:,</w:t>
      </w:r>
      <w:proofErr w:type="gramEnd"/>
      <w:r>
        <w:t xml:space="preserve">2);  % this is the </w:t>
      </w:r>
      <w:proofErr w:type="spellStart"/>
      <w:r>
        <w:t>varibale</w:t>
      </w:r>
      <w:proofErr w:type="spellEnd"/>
      <w:r>
        <w:t xml:space="preserve"> for MSD over time</w:t>
      </w:r>
    </w:p>
    <w:p w14:paraId="405537BE" w14:textId="77777777" w:rsidR="0095416A" w:rsidRDefault="0095416A" w:rsidP="0095416A">
      <w:proofErr w:type="spellStart"/>
      <w:r>
        <w:t>temp_msd</w:t>
      </w:r>
      <w:proofErr w:type="spellEnd"/>
      <w:proofErr w:type="gramStart"/>
      <w:r>
        <w:t>=[</w:t>
      </w:r>
      <w:proofErr w:type="spellStart"/>
      <w:proofErr w:type="gramEnd"/>
      <w:r>
        <w:t>delta_time</w:t>
      </w:r>
      <w:proofErr w:type="spellEnd"/>
      <w:r>
        <w:t xml:space="preserve"> </w:t>
      </w:r>
      <w:proofErr w:type="spellStart"/>
      <w:r>
        <w:t>msd</w:t>
      </w:r>
      <w:proofErr w:type="spellEnd"/>
      <w:r>
        <w:t>];</w:t>
      </w:r>
    </w:p>
    <w:p w14:paraId="20484FE3" w14:textId="77777777" w:rsidR="0095416A" w:rsidRDefault="0095416A" w:rsidP="0095416A">
      <w:proofErr w:type="spellStart"/>
      <w:r>
        <w:t>final_msd</w:t>
      </w:r>
      <w:proofErr w:type="spellEnd"/>
      <w:r>
        <w:t>=</w:t>
      </w:r>
      <w:proofErr w:type="spellStart"/>
      <w:r>
        <w:t>vertcat</w:t>
      </w:r>
      <w:proofErr w:type="spellEnd"/>
      <w:r>
        <w:t>(</w:t>
      </w:r>
      <w:proofErr w:type="spellStart"/>
      <w:r>
        <w:t>final_</w:t>
      </w:r>
      <w:proofErr w:type="gramStart"/>
      <w:r>
        <w:t>msd,temp</w:t>
      </w:r>
      <w:proofErr w:type="gramEnd"/>
      <w:r>
        <w:t>_msd</w:t>
      </w:r>
      <w:proofErr w:type="spellEnd"/>
      <w:r>
        <w:t xml:space="preserve">); </w:t>
      </w:r>
    </w:p>
    <w:p w14:paraId="112D8578" w14:textId="77777777" w:rsidR="0095416A" w:rsidRDefault="0095416A" w:rsidP="0095416A">
      <w:proofErr w:type="spellStart"/>
      <w:r>
        <w:t>inst_vel</w:t>
      </w:r>
      <w:proofErr w:type="spellEnd"/>
      <w:r>
        <w:t>=</w:t>
      </w:r>
      <w:proofErr w:type="spellStart"/>
      <w:r>
        <w:t>array_total</w:t>
      </w:r>
      <w:proofErr w:type="spellEnd"/>
      <w:proofErr w:type="gramStart"/>
      <w:r>
        <w:t>(:,</w:t>
      </w:r>
      <w:proofErr w:type="gramEnd"/>
      <w:r>
        <w:t xml:space="preserve">3); % this is the </w:t>
      </w:r>
      <w:proofErr w:type="spellStart"/>
      <w:r>
        <w:t>varibale</w:t>
      </w:r>
      <w:proofErr w:type="spellEnd"/>
      <w:r>
        <w:t xml:space="preserve"> for </w:t>
      </w:r>
      <w:proofErr w:type="spellStart"/>
      <w:r>
        <w:t>instanteous</w:t>
      </w:r>
      <w:proofErr w:type="spellEnd"/>
      <w:r>
        <w:t xml:space="preserve"> velocity per second</w:t>
      </w:r>
    </w:p>
    <w:p w14:paraId="1A660372" w14:textId="77777777" w:rsidR="0095416A" w:rsidRDefault="0095416A" w:rsidP="0095416A">
      <w:proofErr w:type="spellStart"/>
      <w:r>
        <w:t>compiled_vel</w:t>
      </w:r>
      <w:proofErr w:type="spellEnd"/>
      <w:r>
        <w:t>=</w:t>
      </w:r>
      <w:proofErr w:type="spellStart"/>
      <w:r>
        <w:t>vertcat</w:t>
      </w:r>
      <w:proofErr w:type="spellEnd"/>
      <w:r>
        <w:t>(</w:t>
      </w:r>
      <w:proofErr w:type="spellStart"/>
      <w:r>
        <w:t>compiled_</w:t>
      </w:r>
      <w:proofErr w:type="gramStart"/>
      <w:r>
        <w:t>vel,inst</w:t>
      </w:r>
      <w:proofErr w:type="gramEnd"/>
      <w:r>
        <w:t>_vel</w:t>
      </w:r>
      <w:proofErr w:type="spellEnd"/>
      <w:r>
        <w:t>);</w:t>
      </w:r>
    </w:p>
    <w:p w14:paraId="569EDE64" w14:textId="77777777" w:rsidR="0095416A" w:rsidRDefault="0095416A" w:rsidP="0095416A">
      <w:proofErr w:type="spellStart"/>
      <w:r>
        <w:t>inst_dir</w:t>
      </w:r>
      <w:proofErr w:type="spellEnd"/>
      <w:r>
        <w:t>=</w:t>
      </w:r>
      <w:proofErr w:type="spellStart"/>
      <w:r>
        <w:t>array_total</w:t>
      </w:r>
      <w:proofErr w:type="spellEnd"/>
      <w:proofErr w:type="gramStart"/>
      <w:r>
        <w:t>(:,</w:t>
      </w:r>
      <w:proofErr w:type="gramEnd"/>
      <w:r>
        <w:t xml:space="preserve">5); % this is the </w:t>
      </w:r>
      <w:proofErr w:type="spellStart"/>
      <w:r>
        <w:t>varibale</w:t>
      </w:r>
      <w:proofErr w:type="spellEnd"/>
      <w:r>
        <w:t xml:space="preserve"> for direction</w:t>
      </w:r>
    </w:p>
    <w:p w14:paraId="27C68217" w14:textId="77777777" w:rsidR="0095416A" w:rsidRDefault="0095416A" w:rsidP="0095416A">
      <w:proofErr w:type="spellStart"/>
      <w:r>
        <w:t>over_msd_array</w:t>
      </w:r>
      <w:proofErr w:type="spellEnd"/>
      <w:r>
        <w:t>=</w:t>
      </w:r>
      <w:proofErr w:type="spellStart"/>
      <w:r>
        <w:t>array_total</w:t>
      </w:r>
      <w:proofErr w:type="spellEnd"/>
      <w:proofErr w:type="gramStart"/>
      <w:r>
        <w:t>(:,</w:t>
      </w:r>
      <w:proofErr w:type="gramEnd"/>
      <w:r>
        <w:t xml:space="preserve">4); % this is the </w:t>
      </w:r>
      <w:proofErr w:type="spellStart"/>
      <w:r>
        <w:t>varibale</w:t>
      </w:r>
      <w:proofErr w:type="spellEnd"/>
      <w:r>
        <w:t xml:space="preserve"> for distance traveled per second</w:t>
      </w:r>
    </w:p>
    <w:p w14:paraId="05796515" w14:textId="77777777" w:rsidR="0095416A" w:rsidRDefault="0095416A" w:rsidP="0095416A">
      <w:proofErr w:type="spellStart"/>
      <w:r>
        <w:t>run_pause</w:t>
      </w:r>
      <w:proofErr w:type="spellEnd"/>
      <w:r>
        <w:t>=</w:t>
      </w:r>
      <w:proofErr w:type="spellStart"/>
      <w:r>
        <w:t>array_total</w:t>
      </w:r>
      <w:proofErr w:type="spellEnd"/>
      <w:proofErr w:type="gramStart"/>
      <w:r>
        <w:t>(:,</w:t>
      </w:r>
      <w:proofErr w:type="gramEnd"/>
      <w:r>
        <w:t xml:space="preserve">6); % this is the </w:t>
      </w:r>
      <w:proofErr w:type="spellStart"/>
      <w:r>
        <w:t>varibale</w:t>
      </w:r>
      <w:proofErr w:type="spellEnd"/>
      <w:r>
        <w:t xml:space="preserve"> for whether pause or not</w:t>
      </w:r>
    </w:p>
    <w:p w14:paraId="1D277700" w14:textId="77777777" w:rsidR="0095416A" w:rsidRDefault="0095416A" w:rsidP="0095416A">
      <w:proofErr w:type="spellStart"/>
      <w:r>
        <w:t>no_trajectories</w:t>
      </w:r>
      <w:proofErr w:type="spellEnd"/>
      <w:r>
        <w:t>=sum(</w:t>
      </w:r>
      <w:proofErr w:type="spellStart"/>
      <w:r>
        <w:t>delta_time</w:t>
      </w:r>
      <w:proofErr w:type="spellEnd"/>
      <w:r>
        <w:t>==0);</w:t>
      </w:r>
    </w:p>
    <w:p w14:paraId="0E0D0076" w14:textId="77777777" w:rsidR="0095416A" w:rsidRDefault="0095416A" w:rsidP="0095416A">
      <w:proofErr w:type="spellStart"/>
      <w:r>
        <w:t>size_traj_filt</w:t>
      </w:r>
      <w:proofErr w:type="spellEnd"/>
      <w:r>
        <w:t>=size(array_total,1);</w:t>
      </w:r>
    </w:p>
    <w:p w14:paraId="23D770F5" w14:textId="77777777" w:rsidR="0095416A" w:rsidRDefault="0095416A" w:rsidP="0095416A"/>
    <w:p w14:paraId="1B15226D" w14:textId="77777777" w:rsidR="0095416A" w:rsidRDefault="0095416A" w:rsidP="0095416A">
      <w:proofErr w:type="spellStart"/>
      <w:r>
        <w:t>compiled_vel_filt</w:t>
      </w:r>
      <w:proofErr w:type="spellEnd"/>
      <w:r>
        <w:t>=</w:t>
      </w:r>
      <w:proofErr w:type="spellStart"/>
      <w:r>
        <w:t>compiled_vel</w:t>
      </w:r>
      <w:proofErr w:type="spellEnd"/>
      <w:r>
        <w:t>(</w:t>
      </w:r>
      <w:proofErr w:type="spellStart"/>
      <w:r>
        <w:t>compiled_vel</w:t>
      </w:r>
      <w:proofErr w:type="spellEnd"/>
      <w:r>
        <w:t>&gt;</w:t>
      </w:r>
      <w:proofErr w:type="spellStart"/>
      <w:r>
        <w:t>threshold_vel</w:t>
      </w:r>
      <w:proofErr w:type="spellEnd"/>
      <w:r>
        <w:t>);</w:t>
      </w:r>
    </w:p>
    <w:p w14:paraId="14D664A6" w14:textId="77777777" w:rsidR="0095416A" w:rsidRDefault="0095416A" w:rsidP="0095416A">
      <w:proofErr w:type="spellStart"/>
      <w:r>
        <w:t>msd_plot</w:t>
      </w:r>
      <w:proofErr w:type="spellEnd"/>
      <w:r>
        <w:t>=[</w:t>
      </w:r>
      <w:proofErr w:type="spellStart"/>
      <w:r>
        <w:t>final_msd</w:t>
      </w:r>
      <w:proofErr w:type="spellEnd"/>
      <w:proofErr w:type="gramStart"/>
      <w:r>
        <w:t>(:,</w:t>
      </w:r>
      <w:proofErr w:type="gramEnd"/>
      <w:r>
        <w:t xml:space="preserve">1) </w:t>
      </w:r>
      <w:proofErr w:type="spellStart"/>
      <w:r>
        <w:t>final_msd</w:t>
      </w:r>
      <w:proofErr w:type="spellEnd"/>
      <w:r>
        <w:t>(:,2)];</w:t>
      </w:r>
    </w:p>
    <w:p w14:paraId="7FDFFEDB" w14:textId="77777777" w:rsidR="0095416A" w:rsidRDefault="0095416A" w:rsidP="0095416A">
      <w:proofErr w:type="spellStart"/>
      <w:r>
        <w:t>msd_plot_sorted</w:t>
      </w:r>
      <w:proofErr w:type="spellEnd"/>
      <w:r>
        <w:t>=sort(final_msd_array4);</w:t>
      </w:r>
    </w:p>
    <w:p w14:paraId="4F410D7F" w14:textId="77777777" w:rsidR="0095416A" w:rsidRDefault="0095416A" w:rsidP="0095416A">
      <w:r>
        <w:t>[</w:t>
      </w:r>
      <w:proofErr w:type="spellStart"/>
      <w:proofErr w:type="gramStart"/>
      <w:r>
        <w:t>time,ia</w:t>
      </w:r>
      <w:proofErr w:type="gramEnd"/>
      <w:r>
        <w:t>,idx</w:t>
      </w:r>
      <w:proofErr w:type="spellEnd"/>
      <w:r>
        <w:t xml:space="preserve">] = </w:t>
      </w:r>
      <w:proofErr w:type="spellStart"/>
      <w:r>
        <w:t>uniquetol</w:t>
      </w:r>
      <w:proofErr w:type="spellEnd"/>
      <w:r>
        <w:t>(</w:t>
      </w:r>
      <w:proofErr w:type="spellStart"/>
      <w:r>
        <w:t>msd_plot_sorted</w:t>
      </w:r>
      <w:proofErr w:type="spellEnd"/>
      <w:r>
        <w:t>(:,1),0.005);</w:t>
      </w:r>
    </w:p>
    <w:p w14:paraId="0DAF9762" w14:textId="77777777" w:rsidR="0095416A" w:rsidRDefault="0095416A" w:rsidP="0095416A">
      <w:r>
        <w:t xml:space="preserve">N = </w:t>
      </w:r>
      <w:proofErr w:type="spellStart"/>
      <w:proofErr w:type="gramStart"/>
      <w:r>
        <w:t>accumarray</w:t>
      </w:r>
      <w:proofErr w:type="spellEnd"/>
      <w:r>
        <w:t>(</w:t>
      </w:r>
      <w:proofErr w:type="spellStart"/>
      <w:proofErr w:type="gramEnd"/>
      <w:r>
        <w:t>idx</w:t>
      </w:r>
      <w:proofErr w:type="spellEnd"/>
      <w:r>
        <w:t>, 1);</w:t>
      </w:r>
    </w:p>
    <w:p w14:paraId="244F40B4" w14:textId="77777777" w:rsidR="0095416A" w:rsidRDefault="0095416A" w:rsidP="0095416A">
      <w:r>
        <w:t>N2=(N&gt;5);</w:t>
      </w:r>
    </w:p>
    <w:p w14:paraId="0F71F26A" w14:textId="77777777" w:rsidR="0095416A" w:rsidRDefault="0095416A" w:rsidP="0095416A">
      <w:proofErr w:type="spellStart"/>
      <w:r>
        <w:t>msd_mean</w:t>
      </w:r>
      <w:proofErr w:type="spellEnd"/>
      <w:r>
        <w:t xml:space="preserve"> = </w:t>
      </w:r>
      <w:proofErr w:type="spellStart"/>
      <w:r>
        <w:t>accumarray</w:t>
      </w:r>
      <w:proofErr w:type="spellEnd"/>
      <w:r>
        <w:t>(</w:t>
      </w:r>
      <w:proofErr w:type="spellStart"/>
      <w:proofErr w:type="gramStart"/>
      <w:r>
        <w:t>idx,msd</w:t>
      </w:r>
      <w:proofErr w:type="gramEnd"/>
      <w:r>
        <w:t>_plot_sorted</w:t>
      </w:r>
      <w:proofErr w:type="spellEnd"/>
      <w:r>
        <w:t>(:,2),[],@mean);</w:t>
      </w:r>
    </w:p>
    <w:p w14:paraId="216D88C1" w14:textId="77777777" w:rsidR="0095416A" w:rsidRDefault="0095416A" w:rsidP="0095416A">
      <w:proofErr w:type="spellStart"/>
      <w:r>
        <w:t>msd_std</w:t>
      </w:r>
      <w:proofErr w:type="spellEnd"/>
      <w:r>
        <w:t xml:space="preserve"> = </w:t>
      </w:r>
      <w:proofErr w:type="spellStart"/>
      <w:r>
        <w:t>accumarray</w:t>
      </w:r>
      <w:proofErr w:type="spellEnd"/>
      <w:r>
        <w:t>(</w:t>
      </w:r>
      <w:proofErr w:type="spellStart"/>
      <w:proofErr w:type="gramStart"/>
      <w:r>
        <w:t>idx,msd</w:t>
      </w:r>
      <w:proofErr w:type="gramEnd"/>
      <w:r>
        <w:t>_plot_sorted</w:t>
      </w:r>
      <w:proofErr w:type="spellEnd"/>
      <w:r>
        <w:t>(:,2),[],@std);</w:t>
      </w:r>
    </w:p>
    <w:p w14:paraId="02240917" w14:textId="77777777" w:rsidR="0095416A" w:rsidRDefault="0095416A" w:rsidP="0095416A">
      <w:proofErr w:type="spellStart"/>
      <w:r>
        <w:t>msd_array</w:t>
      </w:r>
      <w:proofErr w:type="spellEnd"/>
      <w:proofErr w:type="gramStart"/>
      <w:r>
        <w:t>=[</w:t>
      </w:r>
      <w:proofErr w:type="gramEnd"/>
      <w:r>
        <w:t xml:space="preserve">N2 time </w:t>
      </w:r>
      <w:proofErr w:type="spellStart"/>
      <w:r>
        <w:t>msd_mean</w:t>
      </w:r>
      <w:proofErr w:type="spellEnd"/>
      <w:r>
        <w:t xml:space="preserve"> </w:t>
      </w:r>
      <w:proofErr w:type="spellStart"/>
      <w:r>
        <w:t>msd_std</w:t>
      </w:r>
      <w:proofErr w:type="spellEnd"/>
      <w:r>
        <w:t xml:space="preserve"> N];</w:t>
      </w:r>
    </w:p>
    <w:p w14:paraId="3B7D7AF1" w14:textId="77777777" w:rsidR="0095416A" w:rsidRDefault="0095416A" w:rsidP="0095416A">
      <w:proofErr w:type="spellStart"/>
      <w:r>
        <w:t>final_msd_array</w:t>
      </w:r>
      <w:proofErr w:type="spellEnd"/>
      <w:r>
        <w:t>=</w:t>
      </w:r>
      <w:proofErr w:type="spellStart"/>
      <w:r>
        <w:t>msd_array</w:t>
      </w:r>
      <w:proofErr w:type="spellEnd"/>
      <w:r>
        <w:t>((</w:t>
      </w:r>
      <w:proofErr w:type="spellStart"/>
      <w:r>
        <w:t>msd_array</w:t>
      </w:r>
      <w:proofErr w:type="spellEnd"/>
      <w:proofErr w:type="gramStart"/>
      <w:r>
        <w:t>(:,</w:t>
      </w:r>
      <w:proofErr w:type="gramEnd"/>
      <w:r>
        <w:t>1) ~= 0),2:5);</w:t>
      </w:r>
    </w:p>
    <w:p w14:paraId="57E2433F" w14:textId="77777777" w:rsidR="0095416A" w:rsidRDefault="0095416A" w:rsidP="0095416A"/>
    <w:p w14:paraId="1E3AB49C" w14:textId="77777777" w:rsidR="0095416A" w:rsidRDefault="0095416A" w:rsidP="0095416A">
      <w:r>
        <w:t>%%%% Section 3: Output files</w:t>
      </w:r>
    </w:p>
    <w:p w14:paraId="4D2F8DA7" w14:textId="77777777" w:rsidR="0095416A" w:rsidRDefault="0095416A" w:rsidP="0095416A"/>
    <w:p w14:paraId="345A165C" w14:textId="77777777" w:rsidR="0095416A" w:rsidRDefault="0095416A" w:rsidP="0095416A">
      <w:r>
        <w:t xml:space="preserve"> </w:t>
      </w:r>
      <w:proofErr w:type="spellStart"/>
      <w:r>
        <w:t>xlswrite</w:t>
      </w:r>
      <w:proofErr w:type="spellEnd"/>
      <w:r>
        <w:t>('inst_vel.xlsx</w:t>
      </w:r>
      <w:proofErr w:type="gramStart"/>
      <w:r>
        <w:t>',</w:t>
      </w:r>
      <w:proofErr w:type="spellStart"/>
      <w:r>
        <w:t>compiled</w:t>
      </w:r>
      <w:proofErr w:type="gramEnd"/>
      <w:r>
        <w:t>_vel_filt</w:t>
      </w:r>
      <w:proofErr w:type="spellEnd"/>
      <w:r>
        <w:t>)</w:t>
      </w:r>
    </w:p>
    <w:p w14:paraId="7F18A754" w14:textId="77777777" w:rsidR="0095416A" w:rsidRDefault="0095416A" w:rsidP="0095416A">
      <w:r>
        <w:t xml:space="preserve"> </w:t>
      </w:r>
      <w:proofErr w:type="spellStart"/>
      <w:r>
        <w:t>xlswrite</w:t>
      </w:r>
      <w:proofErr w:type="spellEnd"/>
      <w:r>
        <w:t>('msd.xlsx</w:t>
      </w:r>
      <w:proofErr w:type="gramStart"/>
      <w:r>
        <w:t>',</w:t>
      </w:r>
      <w:proofErr w:type="spellStart"/>
      <w:r>
        <w:t>final</w:t>
      </w:r>
      <w:proofErr w:type="gramEnd"/>
      <w:r>
        <w:t>_msd_array</w:t>
      </w:r>
      <w:proofErr w:type="spellEnd"/>
      <w:r>
        <w:t>)</w:t>
      </w:r>
    </w:p>
    <w:p w14:paraId="6FD82E89" w14:textId="77777777" w:rsidR="0095416A" w:rsidRDefault="0095416A" w:rsidP="0095416A">
      <w:r>
        <w:t xml:space="preserve"> </w:t>
      </w:r>
      <w:proofErr w:type="spellStart"/>
      <w:r>
        <w:t>xlswrite</w:t>
      </w:r>
      <w:proofErr w:type="spellEnd"/>
      <w:r>
        <w:t>('track_vel.xlsx</w:t>
      </w:r>
      <w:proofErr w:type="gramStart"/>
      <w:r>
        <w:t>',</w:t>
      </w:r>
      <w:proofErr w:type="spellStart"/>
      <w:r>
        <w:t>track</w:t>
      </w:r>
      <w:proofErr w:type="gramEnd"/>
      <w:r>
        <w:t>_vel</w:t>
      </w:r>
      <w:proofErr w:type="spellEnd"/>
      <w:r>
        <w:t>)</w:t>
      </w:r>
    </w:p>
    <w:p w14:paraId="537E22B2" w14:textId="77777777" w:rsidR="0095416A" w:rsidRDefault="0095416A" w:rsidP="0095416A">
      <w:r>
        <w:t xml:space="preserve"> </w:t>
      </w:r>
      <w:proofErr w:type="spellStart"/>
      <w:r>
        <w:t>xlswrite</w:t>
      </w:r>
      <w:proofErr w:type="spellEnd"/>
      <w:r>
        <w:t>('frac_duration.xlsx</w:t>
      </w:r>
      <w:proofErr w:type="gramStart"/>
      <w:r>
        <w:t>',</w:t>
      </w:r>
      <w:proofErr w:type="spellStart"/>
      <w:r>
        <w:t>frac</w:t>
      </w:r>
      <w:proofErr w:type="gramEnd"/>
      <w:r>
        <w:t>_time_motion_final</w:t>
      </w:r>
      <w:proofErr w:type="spellEnd"/>
      <w:r>
        <w:t>)</w:t>
      </w:r>
    </w:p>
    <w:p w14:paraId="2905FA48" w14:textId="77777777" w:rsidR="0095416A" w:rsidRDefault="0095416A" w:rsidP="0095416A">
      <w:r>
        <w:t xml:space="preserve">% </w:t>
      </w:r>
      <w:proofErr w:type="spellStart"/>
      <w:r>
        <w:t>xlswrite</w:t>
      </w:r>
      <w:proofErr w:type="spellEnd"/>
      <w:r>
        <w:t>('frac_change_direction.xlsx</w:t>
      </w:r>
      <w:proofErr w:type="gramStart"/>
      <w:r>
        <w:t>',</w:t>
      </w:r>
      <w:proofErr w:type="spellStart"/>
      <w:r>
        <w:t>frac</w:t>
      </w:r>
      <w:proofErr w:type="gramEnd"/>
      <w:r>
        <w:t>_change_direct_final</w:t>
      </w:r>
      <w:proofErr w:type="spellEnd"/>
      <w:r>
        <w:t>)</w:t>
      </w:r>
    </w:p>
    <w:p w14:paraId="655F5A0C" w14:textId="77777777" w:rsidR="0095416A" w:rsidRDefault="0095416A" w:rsidP="0095416A">
      <w:r>
        <w:t xml:space="preserve"> </w:t>
      </w:r>
      <w:proofErr w:type="spellStart"/>
      <w:r>
        <w:t>xlswrite</w:t>
      </w:r>
      <w:proofErr w:type="spellEnd"/>
      <w:r>
        <w:t>('pause_duration.xlsx</w:t>
      </w:r>
      <w:proofErr w:type="gramStart"/>
      <w:r>
        <w:t>',</w:t>
      </w:r>
      <w:proofErr w:type="spellStart"/>
      <w:r>
        <w:t>duration</w:t>
      </w:r>
      <w:proofErr w:type="gramEnd"/>
      <w:r>
        <w:t>_final</w:t>
      </w:r>
      <w:proofErr w:type="spellEnd"/>
      <w:r>
        <w:t>')</w:t>
      </w:r>
    </w:p>
    <w:sectPr w:rsidR="0095416A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ECE02" w14:textId="77777777" w:rsidR="00EF7189" w:rsidRDefault="00EF7189" w:rsidP="002E6CD6">
      <w:r>
        <w:separator/>
      </w:r>
    </w:p>
  </w:endnote>
  <w:endnote w:type="continuationSeparator" w:id="0">
    <w:p w14:paraId="0DB16D4D" w14:textId="77777777" w:rsidR="00EF7189" w:rsidRDefault="00EF7189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BE858" w14:textId="77777777" w:rsidR="00EF7189" w:rsidRDefault="00EF7189" w:rsidP="002E6CD6">
      <w:r>
        <w:separator/>
      </w:r>
    </w:p>
  </w:footnote>
  <w:footnote w:type="continuationSeparator" w:id="0">
    <w:p w14:paraId="078F42D7" w14:textId="77777777" w:rsidR="00EF7189" w:rsidRDefault="00EF7189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3F74E241" w:rsidR="005312FA" w:rsidRPr="00EC5F7D" w:rsidRDefault="0095416A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6A3CEB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825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3F74E241" w:rsidR="005312FA" w:rsidRPr="00EC5F7D" w:rsidRDefault="0095416A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6A3CEB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825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0798572E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95416A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22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95416A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825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7E633894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95416A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825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0798572E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95416A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22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95416A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825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7E633894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95416A">
                      <w:rPr>
                        <w:rFonts w:ascii="Arial" w:hAnsi="Arial" w:cs="Arial"/>
                        <w:sz w:val="16"/>
                        <w:szCs w:val="16"/>
                      </w:rPr>
                      <w:t>3825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416A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EF7189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9541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825" TargetMode="External"/><Relationship Id="rId2" Type="http://schemas.openxmlformats.org/officeDocument/2006/relationships/hyperlink" Target="http://www.bio-protocol.org/e3825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35D396-8499-40D2-BAF4-DBDB8A3DE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3</TotalTime>
  <Pages>4</Pages>
  <Words>921</Words>
  <Characters>525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16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8</cp:revision>
  <cp:lastPrinted>2017-08-29T14:01:00Z</cp:lastPrinted>
  <dcterms:created xsi:type="dcterms:W3CDTF">2019-08-09T08:39:00Z</dcterms:created>
  <dcterms:modified xsi:type="dcterms:W3CDTF">2020-11-11T09:45:00Z</dcterms:modified>
</cp:coreProperties>
</file>